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งานวันคนพิการสากล</w:t>
      </w:r>
      <w:r>
        <w:t xml:space="preserve"> </w:t>
      </w:r>
      <w:r>
        <w:t xml:space="preserve">ประจําปี</w:t>
      </w:r>
      <w:r>
        <w:t xml:space="preserve"> </w:t>
      </w:r>
      <w:r>
        <w:t xml:space="preserve">2566</w:t>
      </w:r>
      <w:r>
        <w:t xml:space="preserve"> </w:t>
      </w:r>
      <w:r>
        <w:t xml:space="preserve">วันพฤหัสบดี</w:t>
      </w:r>
      <w:r>
        <w:t xml:space="preserve"> </w:t>
      </w:r>
      <w:r>
        <w:t xml:space="preserve">ที่</w:t>
      </w:r>
      <w:r>
        <w:t xml:space="preserve"> </w:t>
      </w:r>
      <w:r>
        <w:t xml:space="preserve">30</w:t>
      </w:r>
      <w:r>
        <w:t xml:space="preserve"> </w:t>
      </w:r>
      <w:r>
        <w:t xml:space="preserve">พฤศจิกายน</w:t>
      </w:r>
      <w:r>
        <w:t xml:space="preserve"> </w:t>
      </w:r>
      <w:r>
        <w:t xml:space="preserve">2566</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พฤหัสบดีที่</w:t>
      </w:r>
      <w:r>
        <w:t xml:space="preserve"> </w:t>
      </w:r>
      <w:r>
        <w:t xml:space="preserve">30</w:t>
      </w:r>
      <w:r>
        <w:t xml:space="preserve"> </w:t>
      </w:r>
      <w:r>
        <w:t xml:space="preserve">พฤษจิกายน</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พลงรบ) สวัสดีครับ สวัสดีครับ เงียบแบบนี้ต้องสวัสดีอีกรอบหนึ่งนะครับ สวัสดีครับ ผมเพลงรบ ฐิติกุลดิลก นะครับ จากช่อง 7 HD ครับ วันนี้รับหน้าที่เป็นพิธีกร ในวันคนพิการสากลในวันนี้นะครับ อย่างที่ทุกท่านได้ทราบกันดีนะครับ ว่าวันที่ 3 ธันวาคมของทุกปีนะครับ องค์การสหประชาชาตินะครับ ได้ให้เป็นวันคนพิการสากลนะครับ ทำไมถึงต้องประกาศวันนี้ เนื่องจากว่าเป็นวันที่เรา ได้ให้สำคัญเป็นพิเศษนะครับ สำหรับวันนี้กับคนพิการ เพื่อให้คนพิการทุกคน ได้มาร่วมพบปะพูดคุยพบเจอ แสดงความสามารถ แสดงศักยภาพได้ ทำจะรวมกัน เมื่อความเสมอภาคและความเท่าเทียมนั่นเองนะครับ และแน่นอนนะครับ ว่าประเทศไทยเป็นประเทศหนึ่ง ในสมาชิกขององค์การสหประชาชาติ และเราเองก็มีการจัดงานวันคนพิการมาตลอด ๆ เลยในปีนี้ครับ ปี 2566 ครับ เราได้จัดขึ้น ณ ศูนย์ ราชการแจ้งวัฒนะ แห่งนี้นะครับ ก็เป็นอีกหนึ่งภาพบรรยากาศนะครับ ที่ทางรัฐบาลไทย หน่วยงานที่เกี่ยวข้องสมาคมที่เกี่ยวข้องกับคนพิการ ได้เล็งเห็นความสำคัญ และจัดขึ้นมาทุก ๆ ปี และแน่นอนนะครับ ว่านอกจากส่วนกลางแล้วเ รายังคงมีส่วนภูมิภาค อีกสักพักเราจะเห็นตามช่องทาง Social ต่าง ๆ นะครับ ว่าจังหวัดไหน กิจกรรมอะไร มีอะไรบ้าง แน่นอนว่าส่วนกลางเริ่มขึ้นแล้ว จัดมีเดือนธันวาคม ก็จะมีการจัดงานวันคนพิการซึ่งวันนี้นะครับ วันที่ 30 พฤศจิกายนนะครับ เราจะจัดเป็นวันแรกและวันพรุ่งนี้นะครับ เป็นวัน 2 วันที่ 1 ธันวาคมครับ ปีนี้จัด 2 วันเต็มนะครับ เริ่มเวลา 8:00 น. ถึง 16:00 น. หรือ 08:00 น ถึง 16:00 น. นั่นเองนะครับ แน่นอนนะครับ ว่ากระทรวงการพัฒนาและความมั่นคงของมนุษย์นะครับ ร่วมกับสมาคมสภาคนพิการทุกประเภทแห่งประเทศไทย ขึ้นเป็นประจำทุกปีเป็นการจัดขึ้นอย่างที่บอกไป ว่าให้คนพิการได้มามีกิจกรรมร่วมกันและแน่นอนนะครับ ไฮไลต์อยู่ที่คนพิการต้นแบบ บุคคลที่ได้รับรางวัล จะมาดูความสำเร็จของแต่ละท่าน ว่าในแต่ละท่านมีความตั้งใจมุ่งมั่น และที่สำคัญของสังคมอย่างไร กับคนทั่วไปนำเป็นแบบอย่างได้ด้วยนะครับ วันนี้นอกจากจะทำให้มาโชว์ความสามารถแล้วครับ ยังให้เห็นถึงแนวทางการใช้ชีวิต และการต่อสู้เพื่อเศรษฐกิจที่ดีของเราด้วยนะครับ ว่าภายในงานวันนี้นะครับ แต่ว่าความสามารถและทักษะแล้ว ยังมีสินค้าและผลิตภัณฑ์ต่าง ๆ ฝีมือคนพิการองค์กรคนพิการหรือบุคคลที่มีความเกี่ยวข้องกับคนพิการ ได้มาจัดบูธด้านหลังนะครับ ด้านหลังของท่าน ด้านหน้าของผม มากกว่า 200 ร้านค้า 200 ร้านค้าแล้วนะ CBR ทุกท่านที่อยู่ ณ ศูนย์ราชการแห่งนี้ รวมถึงบุคคลที่ตั้งใจเดินทางมาร่วมกิจกรรม สามารถแชะ แน่นอนครับ มีบูธนิทรรศการและก็จุดแชะด้วย สามารถถ่ายภาพที่ระลึกและอย่าลืมนะครับ แชะแล้วต้องแชร์นะครับ ทีมงานบอกว่าลืมสวัสดีทางไลฟ์สดด้วยนะครับ ที่กำลังชมถ่ายทอดสดอยู่ในขณะนี้นะครับ กำลังชมถ่ายทอดสดอยู่ในขณะนี้นะครับ อย่าลืมแชร์ด้วยนะครับ แชร์แล้วบอกคนที่คุณรักให้มาดูกิจกรรมดี ๆ เพราะว่าแน่นอนนะครับ จากร้านค้าที่มีในงานแห่งนี้ แล้วบนเวทียังคับคั่งไปด้วยเนื้อหาความรู้ดี ๆ รวมถึงที่จะนำมาให้ทุกท่านได้รับชมกันนะครับ ว่าด้วยเรื่องเทคโนโลยีแล้วนะครับ อย่างที่ทุกท่านได้เห็นนะครับ นี่เป็นแถบสีดำและมีตัวหนังสือขึ้นบนจอนะครับ ก็เป็นเทคโนโลยีนะครับ ที่ปรากฏบนจอด้านหลังด้วยครับ เรียกว่าระบบคำบรรยายแทนเสียงแบบทันเวลาจริง วงเล็บคำว่า</w:t>
      </w:r>
      <w:r>
        <w:t xml:space="preserve"> </w:t>
      </w:r>
      <w:r>
        <w:t xml:space="preserve">“</w:t>
      </w:r>
      <w:r>
        <w:t xml:space="preserve">จริง</w:t>
      </w:r>
      <w:r>
        <w:t xml:space="preserve">”</w:t>
      </w:r>
      <w:r>
        <w:t xml:space="preserve"> </w:t>
      </w:r>
      <w:r>
        <w:t xml:space="preserve">ด้วยนะ ที่ผมพูดทุกคำนะครับ ตอนนี้ได้ขึ้นอยู่บนหน้าจอ เรียบร้อยแล้วใช่ไหมครับ หรือเราจะเรียกกันสั้น ๆ ว่า นะครับ สนับสนุนโดยสำนักงานพัฒนาวิทยาศาสตร์เทคโนโลยีแห่งชาติ ขอเสียงปรบมือให้ผู้สนับสนุนที่น่ารักด้วยครับ วันนี้เป็นวันคนพิการเป็นวันดี ๆ เราจะปรบมือ ปรบมือ ปรบมือ และราคายิ้มแย้มตลอดงานเลยนะครับ ว่าตัวเรื่องเทคโนโลยีแล้วนะครับผม เหลือบไปเห็นมหาวิทยาลัยเราจะต้องเชิญ section ต่อไปทุกคนก็คือมหาวิทยาลัยแห่งนี้ด้วยครับ มีการพัฒนาเทคโนโลยีนวัตกรรม ตลอดเลย มีการพัฒนาตลอดเวลาจนกลัวว่าวันหนึ่งจะมีหุ่นยนต์ หรือมีล่ามภาษามือหุ่นยนต์หรือเปล่านะครับ ก็วัน ๆ จะตกงานนะครับ ต่อไปครับ แต่วันนี้คือวันคนพิการเป็นวันของคนพิการ เพราะฉะนั้น เทคโนโลยีที่เรากำลังจะพูดถึงนะครับ เป็นเทคโนโลยีสำหรับคนพิการ 5.0 จะเป็นอย่างไรแน่นอนนะครับ ว่าผมไม่สามารถอธิบายได้แน่นอน เพราะว่าเป็นเทคโนโลยีที่ก้าวล้ำมาก ๆ ขอเชิญพบกับรองศาสตราจารย์สยาม เจริญเสียง อธิการบดีอนุสรณ์ฝ่ายวิชาการวิทยาลัยเทคโนโลยีพระจอมเจ้าชลบุรี เขาจะไปด้วยครับ ขอมอบเวทีนี้ให้กับทางมหาวิทยาลัยสวัสดีครับ วันนี้เราน้อยลงว่าอยากให้ดูผลงานที่ทางทีมงานตั้งใจ จะเอาโชว์และให้เห็นว่าในยุคปัจจุบันอย่าง เราจะอยู่กับพื้นที่อย่างไร มันไม่ใช่แค่เฉพาะกลุ่มคนพิการเท่านั้น ผู้สูงวัยแล้วก็พวกเราด้วย ที่จะต้องที่ใช้พื้นที่ตรงนี้จะให้ความคุ้นเคย ยังไม่ค่อยขึ้นในประเทศยังไม่มีใครทำลักษณะนี้ ระดับโลกก็เป็นลำดับแรก ๆ นะเ ดี๋ยวลองดูก่อนนะครับ หัวข้อนี่ เป็นเรื่องเกี่ยวกับเทคโนโลยีนำมาใช้สำหรับผู้พิการ ใน Society 5.0 และ Society 5.0 นี่มันคืออะไร ก็เราต้องรู้ก่อนว่าชื่อที่มันมาเกี่ยวข้องคืออะไร อันนั้นจริง ๆ ก็ประมาณนี้ครับ เอา line เราเข้า ๆ ตรงนี้นะครับ ก็คือเดอะมอลล์นี่ Society 5.0 นี่มันจะไปสัมพันธ์กับเรา ได้ยินคำว่า Industrial 4.0 อยู่เรื่อย ๆ ที่อยู่ในอุตสาหกรรมเอาหุ่นยนต์ มาเอาเครื่องจักรมาแล้วก็ทำให้มันคุยกัน คำว่า iot คำพูดให้มันมาเปิดไฟ ปิดไฟจากระยะไกลต่าง ๆ ได้ ก็ตอบไปมันไม่ใช่อย่างนั้นละก็คือว่าสามารถที่จะควบคุมอุปกรณ์ต่าง ๆ ในโรงงานได้จากระยะไกล คิดว่าทำได้แล้วก็ให้อุปกรณ์ต่าง ๆ ในสายพานหุ่นยนต์ต่าง ๆ คุยกัน เราก็เป็นคนแค่ดูว่าควบคุมคุณภาพของเรานี่ ก็จะเป็นหน้าที่เปลี่ยนไปอย่างที่พิธีกรบอกว่ากลัวจะตกงานไม่ต้องกลัว เราจะทำฟังก์ชันอีกระดับหนึ่ง ที่สูงขึ้นให้หุ่นยนต์ทำฟังก์ชันที่ เราอาจจะไม่อยากจะทำเราไปพัฒนาที่ระยะที่สูงขึ้น Society 5.0 นี่ สัมพันธ์จริงลิงก์ กับอิตาลี 4.00 การที่เอาคนเข้ามา Link ต่อไปนี้ มันคือ Concept ของที่ญี่ปุ่น 5.0 นี่ ไอ้ตั้ง 1.05 ตั้งแต่ทางขวามือนี่ มันจะเป็น Hunting สมัยเก่าโบราณยุคเก่า ๆ เลย ก็ซึ่งวันที่ 20 นี้ก็ทำการเกษตร 3.0 ก็เริ่มเข้ามาในอุตสาหกรรม Society 4.0 อยากจะมา easton จริง ๆ ยุคแยกเราก็ถือว่าเป็นอยู่ในช่วงของอินโดนีเซีย ไม่ใช่ใส่ที่ 4.0 แล้วนะ ญี่ปุ่นเนื่องจากเป็นสังคมผู้สูงวัย ก็ตื่นตัวที่ว่าในยุคถัดไป จะอยู่อย่างไรล่ะ สภาวะเป็นอย่างไร เราต้องเตรียมความพร้อมมันจะวิ่งเข้าไป Society 5.0 แฟชั่นซ้ายมือจะเห็นว่าคำว่าไซเบอร์ สเปซ คือพวกระบบพวกข้าวพวกอินเทอร์เน็ตด้วยกัน ต่างที่มันเป็นแบบต่าง ๆ เราอยากได้ของจริง ๆ อยู่ข้างล่าง physical Space เราเราเป็นคนอยู่แล้วเราจะใช้ service ใช้บริการอะไรต่าง ๆ อย่างนี้แต่ 4.0 มันจะเป็นที่เรายังควบคุมอยู่ ก็ให้สุด ๆ เข้ามาเยอะมากขึ้น ชีวิตเราสบายมากขึ้น เราแค่บอกว่าเราอยากจะได้ทานอะไรยัง หยิบของอะไรหรือต่าง ๆ เดี๋ยวก็จะมีหุ่นยนต์ระบบ AI ไปขโมยต่าง ๆ มาให้ ภาพทางขวามือนี่ คือมันจะมีระบบที่มาช่วยผู้สูงวัย ในการที่จะอยู่ในบ้านนั้น อยู่ในออฟฟิศ หรือว่าไปโรงพยาบาลมาแล้วจะดีขึ้นช่วยเดิน แล้วก็สภาพแวดล้อมเราก็จะดีขึ้น อันนี้คือใช้เทคโนโลยีที่จะวิ่งเข้าไปสู่ Soceity 5.0 เกิดมันเป็นส่วนที่สำหรับผู้พิการล่ะ เป็นงานนะเป็นพระเอกนางเอกวันนี้เลยนะ เราจะช่วยเขาได้อย่างไรล่ะ เห็นช่วงนี้อยู่แล้วนะ มันมีที่เดียวก็จะมีงานเยอะจะโชว์ หรือมีงานที่เป็นเหตุการณ์ที่มา ก็จะมีการประกวดที่จะทำให้เอาที่อยู่ที่ต่าง ๆ มาช่วย อย่างเช่น ช่วยในการเดินช่วยในการที่จะอยู่ในบ้านที่ดีขึ้นกระดาษทำอุปกรณ์สิ่งประดิษฐ์ต่าง ๆ นวัตกรรมและในการสื่อสารทำอย่างไร ให้สะดวกมากยิ่งขึ้นสำหรับผู้คนตาบอด หรือว่าหัวหน้าหน่วยต่าง ๆ แล้วก็การศึกษารวมถึงการทำงาน ข้อสุดท้ายใช่ประเด็นสำคัญ เพราะว่ามันจะมีข้อมูลอยู่ว่าเหล่านี้ เข้าสู่สังคมสูงวัยอย่างสมบูรณ์แล้ว จะด้านซ้ายเห็นข้อมูลใช่หรือเปล่า แล้วก็ในช่วงอีก 10 ปีข้างหน้า เดี๋ยวจะกลายเป็นสังคมสูงวัยระดับสุดยอดเลย ทีนี้ก็เป็นอย่างนั้นปุ๊บนี่ ไม่ใช่แค่ผู้พิการและเราก็จำเป็นที่ต้องมีเข้ามาช่วยเรานะครับ หนึ่งในนั้นน่ะ มันก็คือช่วงที่สวนด้านวิทยาการหุ่นยนต์ ระบบอัตโนมัติหรือว่า AI จะเข้ามาช่วยเราอยู่แล้วนะ เดี๋ยวจะสาธิตให้ดู ส่วนหนึ่งคือความเสี่ยงของการที่แรงงาน แน่นอน เราไม่อยากทำงานที่มันเป็นต้องใช้แรงเยอะ ๆ แรง ๆ เราก็อยากจะทำงานที่สบายขึ้น แรงงานก็ขาดจะทำอย่างไร ที่เอามาช่วยเสริมได้นะ ที่เกี่ยวข้องกับผู้พิการสถิติที่ ที่เห็นอยู่ทางขวามือจะเห็นว่า มีผู้พิการอยู่ในช่วงประมาณ 2 ล้านกว่านะ 2.18 ล้านคนนี่ ช่วงวัยทำงานอยู่ประมาณ 800 ใช่ไหม 88.5 7 แสนอาชีพ หลัก ทำได้ประมาณแค่ทำอาชีพนี้ 3.1 แค่ 3.29 เปอร์เซ็นต์เท่านั้นเอง อาชีพตรงนี้ก็ยังส่วนใหญ่ จะเป็นสกิลอยู่ก็ใช้แรงงานใช้ได้จริง ๆ ถ้าไม่ให้ผู้พิการมีคุณภาพชีวิตที่ดีขึ้น มีงานที่มีค่าตอบแทนที่สูงขึ้น ที่เข้ามาช่วยงานที่คือเป้าหมายของเรานะ อย่างเช่นตัวอย่างนี่ ช่วง COVID ที่ญี่ปุ่นน่ะ เขาก็เริ่มว่าผู้พิการที่นอนติดเตียง สามารถที่จะทำงานได้ด้วยไหม หรือมี Social life มีชีวิตที่ดีขึ้น ไม่ใช่ว่านอนติดเตียงแล้วก็ไม่มีคุณภาพชีวิตที่ดี เขาก็เลยเปิดให้ใช้เป็น ไอ้ขาย Robot Cafe เล็ก ๆ หน้าที่โตเกียว แล้วก็ให้ผู้พิการมาควบคุมหุ่นยนต์แบบง่าย ๆ ซึ่งตรงนั้น ก็จะเป็นวิ่งหุ่นยนต์ที่วิ่งจากตามเส้น ซึ่งเราบอกว่าเด็ก ๆ เราในที่แข่งขันกันอยู่ เดี๋ยวก็สามารถทำกันได้อยู่แล้วนะ แต่ตอนนี้อยู่ที่ไหน สถานที่ดูวันนี้นี่ คือจะซับซ้อนมากกว่านั้นนะ เดี๋ยวจะเล่าให้ฟังว่าเราจะทำอะไร คือที่ตอนที่เราเปิดงานที่ 10 วิธี การพัฒนาคนพิการที่บางมด ตอนนั้นท่านวรวุฒิก็ไปเปิด เป็นประธานเปิดงานด้วยนี่ เราทำพัฒนาระบบไหลเวียนอย่างมากเลย เพราะสิ่งที่เรายังไม่เคยทำในโลก ก็ยังไม่ค่อยมีใคร ก็คืองานยังอยู่ที่ 2 ตึก ห่างกันประมาณมากกว่า 200 เมตรละ 700 ก็ทำตั้งหลายอย่าง ก็เป็นเช่นนี้การอันดับแรก อยากให้เขาไปออกแบบชิ้นงาน 3 มิติ แล้วก็ให้หมดหลิน ชิ้นงาน 3 มิตินี่ ที่มาเป็นเดี๋ยวผมขอให้ดูตัวอย่างนิดหนึ่ง ว่าจะเป็นเวลาออกแบบ 3 มิติ มาแล้วให้บริษัทอย่าเข้ามาเทรน ในการออกแบบนั้น ก็มาปริ้นเป็นใช้วิธีพรินต์สิ้นเดือนนี้ เราจะเห็นมากขึ้นและจะพรินต์ต่อไปมัน ตอนนี้มันมีปืนเป็นโลหะก็ได้นะ เป็นพลาสติกแล้วก็พรินต์เป็นชิ้นส่วนอวัยวะ เราก็ยังมีนะคะ แล้วก็ล้างจานเนี่ย เขาก็เอาไปลงสีอย่างนี้นะนี่ งานประเทศอย่างนี้นี่ มันเป็นงานที่อยู่นี้มามากแล้วถ้าเกิดเอามาร้อยเรียงกัน ภูมิปัญญาชาวบ้านต่าง ๆ ไม่สามารถทำ repeater งานออกมาได้เยอะเลยนะนี่ ตรงนี้สร้างมูลค่าให้กับผลงาน แล้วก็อาชีพของผู้พิการแต่นี้ เราทำเสร็จเราก็ไปตั้งไว้ ไปที่ตึก 1 ตึก LH ก็ให้พวกนี้การควบคุมหนังเลย ก็คือใส่ VR เข้ามามองหน้าข้างล่าง เหมือนเล่นเกม ไม่ใช่จะเห็นภาพหุ่นยนต์อีกที่หนึ่ง แล้วก็เหมือนพี่สิงห์ Avatar ก็คือสิ่งที่คุณจนนั้น ที่เราพัฒนาขึ้นด้วย ก็คือของคุณฉันต้องมีการเทรนที่ดี เพราะว่าจะเกิดเรื่องไม่ดีนี่ หุ่นยนต์มันอาจจะไปชนชั้นต่าง ๆ ทางได้ เท่านั้นก็ต้องมีการต้องระวังและหยิบมาปุ๊บ ส่งมาให้หุ่นยนต์อีกตัวหนึ่งนะครับ อีกตัวหนึ่งนี่ จะเป็นหุ่นยนต์ที่มีแขนสีเขียวนี่ครับ ข้างล่างตัวนี้ไม่ต้องวิ่งหยิบของ หยิบตะกร้ามาแล้วก็ลงจากชั้น 7 ของตึก ลงมาชั้น 1ออกแบบไว้สำหรับใช้ในบ้าน Altis วิ่งออกถนนไม่ได้ อย่าลืมนะ ตึกมันห่างกันต้องส่งไปให้อีกตัวหนึ่งหุ่นยนต์ ตัวที่ 3 ตัวนั้น ก็ให้ผู้พิการอีกท่านหนึ่งนี่นะ ผู้ใช้ก็จะควบคุม มีแต่เขาจะมองเห็นเส้นทางถนนด้วยว่าจะวิ่งไปนี่ เรามองว่าเปลี่ยนขนาดขณะที่หยิบของ ลงจากตึกได้แล้วส่งไปที่ไหนได้ในอนาคต พัฒนาระบบหุ่นยนต์และระบบอัตโนมัติแยะนี่ ผู้พิการจะสามารถที่จะอยู่ที่บ้านก็ได้ ไม่จำเป็นต้องเข้ามาที่กรุงเทพฯ ก็สามารถทำงานได้ โอเค เราก็ไปต่อนะครับ ทีนี้ก็คือจากระบบตรงนี้นี่ เราก็ยังมีสิ่งที่ต้องรองรับด้วยนะครับ ที่ไม่ใช่แค่พัฒนาที่เท่านั้น เส้นทางมันไปเพื่อ เพระาฉะนั้นสิ่งที่เราต้องพัฒนา หรือว่าอาจจะมีลักษณะของสมการหน้าที่เป็น List สมัครเจ้าหน้าที่ว่าต้องรู้อะไรแล้ว ก็ทำทักษะอะไรได้บ้าง วันนี้เราก็เริ่มต้นจากเรื่องเกี่ยวกับวิทยาการหุ่นยนต์ ผู้พิการสามารถเรียนรู้เรื่องวิธีการหุ่นยนต์ได้ สามารถ แล้วก็สั้นตรงนี้ได้ซึ่งเป็นชาเลนจ์ของเรามาก ๆ เลยว่าทำอย่างไร ถึงให้เขามีศักยภาพที่สุด ก็มีระบบที่ตาม Track สถานะด้วยนะครับ สมมุติท่านหนึ่งเทียบกับคุณวุฒิก็ได้กับวิชาชีพ ว่าเราอยู่ชั้นไหนนะ เราพัฒนาถึงขั้นไหนแล้ว อาชีพได้เป็นอย่างไร แล้วก็เราก็บีบ ก็จัดนะแล้วแต่ตอนนี้กลับจากให้เด็กมัธยมด้วยนะ มัธยม อาชีวะให้เข้ามา เพราะฉะนั้นนี่ ก็อาจจะเป็นกำลังสำคัญ ที่ช่วยสังคมของผู้พิการที่ดีมากยิ่งขึ้นในสังคมนี้นะครับ สุดท้ายนี่ ทั้งการพัฒนาเทคโนโลยี เราจะได้ประโยชน์คือเราจะได้ต้นแบบ ของสไลด์ที่ 5.0 ของไทย ต้องยอมรับว่าจริงแล้วเราวิธีสร้างเข้าสังคมสูงวัยอย่างเร็วมากเลย แต่การเตรียมความพร้อมของไทยเรา ยังไม่เกี่ยวกับคอมที่ดี มันญี่ปุ่น ญี่ปุ่น ก็เตรียมมาบ้างแล้วก็นั้น แบบคนไทยรวมเสรีภาพนะครับ เดี๋ยววันนี้เดี๋ยวจะมีหลาย ๆ หายไว ๆ เข้ามาร่วมกันผลิตกำลังกาย เพื่อจะช่วยสังคมของผู้สูงวัยและคนพิการ หรือบ้านต่าง ๆ เพื่อให้มีคุณภาพชีวิต และมีรายได้ที่สูงขึ้นด้วยต้นแบบตรงนี้ ก็จะมาโดยใช้เครื่องญี่ปุ่น ชวนเข้ามาช่วยทั้งภาครัฐและภาคเอกชนส่วนถัดไปนี่ คือองค์ความรู้ที่ได้นี่ เราต้องถ่ายทอดไม่ใช่ถ่ายทอด แค่คนพิการเท่านั้นถ่ายทอด ให้กับผู้สูงวัยนักเรียนนักศึกษา และพนักงานต่าง ๆ ได้ เพื่อให้เขาพระตำหนักว่า เรามีสังคมผู้พิการอยู่ต้องช่วยกันดูแลอยู่ใน Society นะ ไม่ให้พร้อมกันแล้วก็ส่วนเรื่องเกี่ยวกับการเทียบคุณวุฒิต่าง ๆ อย่างนั้น ก็คือใบ Product คุณก็สามารถประกอบอาชีพ นำเข้าหมายคือที่มีคุณภาพชีวิตที่ดีขึ้นนะครับ เพราะฉะนั้นนี่ จับภาพรวมต่าง ๆ นี่ อันนี้คือภาพที่เราจัดงาน 10 ปี ที่การพัฒนาบุคลากรที่ของคนพิการที่ มจธ. รอบ 10 ปี 27 ตุลาคม และท่านวราวุธไปเปิดแล้วก็จะมีงานตรงนี้ เอามาให้ดูผลงานนะวันนี้ก็เอามาส่วนหนึ่งเราไปเยี่ยม ผมได้ที่บูธข้างหลังของ มจธ. นะครับ แล้วก็ไปดูนี้เราก็เนื่องจากตรงส่วนนั้น โทรไปละตอนนี้รอเอางานตรงนั้น มาโชว์ให้ดูด้วย เพิ่มฟังก์ชันขึ้นมากกว่า จากที่เคยโชว์ในงานนั้นนะ เพราะแต่ละรอบเราต้องพัฒนาขึ้นเรื่อย ๆ หุ่นยนต์อย่างนี่ จะเป็น 2 แขนนี้เดี๋ยวน้อง หญิงอยากจะใส่ VR ไปควบคุมเหมือนอยู่ในหนังเลย งานจะเข้ากลุ่มจริงเราก็ส่งให้หุ่นยนต์ ตัวที่มีแขนสีเขียวแล้วก็สั่งออกมาแล้ว ก็วันนี้เราก็อาจจะให้น้องผู้ชายอยากควบคุมรถ วิ่งรอบตึกอีก 1 รอบดูสิ ว่าจะไปได้ไหม ที่สำคัญนะครับ มาช่วยกันลุ้นคือต้องผ่านแล้วต้องดี แล้วจะได้เบิกดีมันก็เป็นพื้นฐานที่เกี่ยวข้องฟังก์ชันหุ่นยนต์ ไปได้อยู่แล้ว วันนี้จะลองที่ยาวที่ไกลขึ้น วันนั้นก็ประมาณ 200-300 เมตร วันนี้คือเราให้น้องไปลองทำดู 32.9 กิโล ขับรถไปก็เอามาจาก Google Map เลย จากที่ศูนย์ราชการนี่ ไปที่ตึกบีโบว์ ที่บางมด แล้วทำกันดูหยิบของใส่ตะกร้าหุ่นยนต์มาหยิบลงจากชั้น 7 นะครับ ลงมาส่งให้หุ่นยนต์อีกตัวหนึ่ง แล้วก็ส่งให้น้องอีกท่านหนึ่ง อยากกุมวิ่งรอบตึก จบพิธีการนี้ มันก็มีความต้องลุ้นทุกครั้งนะครับ ว่าอันนี้เป็นครั้งที่ 2 แล้วนะหน้ากากก็เป็นโจทย์ ที่น่าสนใจอยู่ เดี๋ยวเรามาดูกันนะครับ ว่าในนี้จะเป็นอย่างไร ส่วนข้อมูลต่าง ๆ ติดต่อ SearchFacebook กระจายไป หรือไม่เรื่องโครงการคนพิการของ มจธ. ก็จะมีข้อมูลตอนนี้แล้วก็รัน Facebook Live เดี๋ยวผมประหยัดเวลาละ ดูตามเวลายังพอมีเวลาอีกครึ่งชั่วโมงนะครับ เวลาเราจะโชว์ให้ดูว่าเออมันทำงานได้อย่างไรน้ำ พร้อมไฟพร้อมไหมครับ น้องอิ่มพร้อมนะ ตอนนั้นเดี๋ยวลองดูเลยครับ มาลุ้นกันว่าจะควบคุมเลือกของ ทางไป 30 กว่ากิโลเมตรนี่ Networj งานแล้วก็สภาพแวดล้อมเหมือนได้หรือเปล่า จะเห็นว่าจอดำด้านซ้ายมือนี่ คือจะเป็นจอของที่น้องอิ่มล่ะ เขาเขามองเห็นแต่รูปภาพคอมเม้นบีอาร์ สามารถทำให้เกิดความลึกได้ เพราะฉะนั้น เราก็จะเห็นว่ามันต้องหยิบเข้าไปลึกขนาดไหน แล้วก็เอาหุ่นยนต์ 2 แขนนี่ ก็อาจทำขึ้น โดยเฉพาะเพื่อให้ตรงนี้มันเป็น VR Robot ที่มันมีอยู่ทั่วไปในอุตสาหกรรม เราก็มาประกอบเพื่อมาทำให้พิเศษขึ้นมา เพื่อให้ทำงานแล้วหยิบชิ้นแรกมาลุ้นดูนะครับ ตอนนี้ก็อยากแจ้งว่าหุ่นยนต์มันขึ้นที่เร็วกว่านี้ อากาศเพื่อSafety Firstค่อย ๆ ขยับในเมื่อเราต่อไปนี่ มีความคล่องตัวก็จะสามารถที่ใช้ผู้พิการ หรือว่าคนสูงวัยหรือใคร ก็แล้วแต่นี่ ให้มีคุณภาพชีวิตที่ดีขึ้น เข้ามาควบคุมและทำงานได้ที่ญี่ปุ่น เริ่มมีแล้วนะครับ ในบริษัทบางบริษัทคือหาแรงงานยากพอสมควร แล้วเขาจะเอาหุ่นยนต์ตัวหนึ่ง ไปวางไว้ที่ตามซอยต่าง ๆ ในร้านที่เป็นต้องหยิบของเรียงของ แล้วก็ให้คนนี่ บีบเข้าไปเข้าไปควบคุม ก็เป็นอะไรที่ต้องยอมรับเขาว่ามันถึงที่มันมาอย่างนี้ เราก็ต้องอยู่หยิบไปตัวละ 12 ตัวไหม ได้ แล้วโอเค แล้วที่เขาสั่งกด ให้สายพานนี่ ขึ้นที่ได้จากที่ได้ เสร็จแล้ว หุ่นยนต์ตัวที่ที่ 2 นี่ ก็จะเกรดก็จะเป็นตัวที่จริง ๆ ในอุตสาหกรรมสามารถที่จะมีตัวเซ็นเซอร์ที่ได้ต่าง ๆ นะครับ อยากได้แผนที่ในในอาคารได้นะ ว่าจะต้องเอามีตัวมาตรวจเช็ก แล้วว่าเซ็นเซอร์เป็นไอย่างไร อันนี้่อยู่ที่ชั้น 7 ที่ตึก หุ่นยนต์นะ โอกาสก็เรียนเชิญไปเยี่ยมชมได้ เรามีละครที่เกี่ยวกับวิทยาการหุ่นยนต์ ในโรงงานกับที่หุ่นยนต์ที่ใช้ในบ้านในออฟฟิศโรงพยาบาล ก็อันนี้ก็ส่วนนี้ก็จะเป็นการที่ ทำโดยอัตโนมัตินะ แต่บางส่วนก็คือเราต้องใช้ผู้เชี่ยวชาญช่วยด้วย หลังจากนั้น ก็จะมีทีมใหญ่จะช่วยควบคุมหุ่นยนต์ ก็จะเป็นไม่ต้องลงลิฟต์อะไรกัน แล้วก็อันนี้ก็เป็นทีมที่คนนั้น คนปกติผู้พิการสามารถทำงานร่วมกันได้ โดยที่ใช้ทำเก้าอี้มาทำให้ไม่มีเกิด คือมีหลายรอยต่อและสามารถเชื่อมโยงกันได้ อันนี้เราก็พัฒนาเองนะครับ เอาสวย ๆ ก็อาจจะเป็นส่วนหนึ่ง ที่อะไรที่มาตรฐานเข้ามา แต่เราก็รอคนนี้เขาพัฒนาก็เป็นผลงานของคนไทย พัฒนาขึ้นมาระบบข้อความตรงนี้ นี้เราก็ขึ้นอยู่ว่าเราอยากจะจัดให้มันเป็นรูปแบบอย่างไรก็ได้ ตอนนี้ก็ไปใช้ในอุตสาหกรรมได้ข้างล่าง ถ่ายข้างล่างสามารถติดเซ็นเซอร์ ก็สามารถสร้างแบบได้แล้วเห็นพื้น เคยจนที่ที่ทำแผนที่ลักษณะนั้น ได้ไม่ยากแ ล้วจะต้องมาที่ลิฟต์ละ ก็ เดี๋ยวนี้จริง ๆ Technology ถึงวิธีการที่จะควบคุมลิฟต์ มันก็จะมีชีวิตที่เป็น iot ได้เหมือนกันนะ ก็คือสามารถสั่งได้ว่าจะเอาชั้นไหนไปชั้นไหนครับ ไม่ได้ก็จะมีเล็กก็เป็นหุ่นยนต์แบบ ฟิงเกอร์บอร์ดเป็นตัวเล็ก ๆ สามารถกดเปิดปิดที่หาตำแหน่งน้ำตาล เราสามารถสามารถปรับสภาพแวดล้อมได้ เอาที่อยู่มาช่วยได้นะ ตัวนี้จะยากต้องใช้ผู้เชี่ยวชาญมาช่วยหน่อย ในการควบคุมเพื่อให้เข้าไป ก่อนที่ลิฟต์จะปิดตัวลง อันนี้ที่ชั้น 7 โอเค มีตัวเลข มีเลข 0 ด้วยนะ เลข 0 ต้องกดลิฟต์ กดลิฟต์ ลงมาไหม มีกดหรือยัง อ๋อ ล็อกลิฟต์อยู่ ล็อกไว้เหรอ ล็อกลิฟต์เอาไว้อันนี้ เราก็ไปรอลุ้นดู ตัวเดียวนะครับ ออกมาไม่ได้ตัดต่อเดียวกัน ระหว่างนี้ก็จินตนาการ ว่าถ้าเกิดเราสามารถที่จะควบคุมหุ่นยนต์ แต่ละตัวได้โดยอิสระ ยาก็อาจจะไม่จำเป็นต้องใช้ VR การทำคล่องตัวใช้จอทีวีก็ได้ ใช้แท็บเล็ตก็ได้ มันก็จะค่อนข้างจะคล่องตัว ว่าเดี๋ยวนี้อุปกรณ์คนนี้ ก็ราคาไม่แพงแล้ว ให้แต่ต้องเทรนเขาไม่สะดวกเหมือน เล่าเลยนะข ยับแขนทำนู่นกดขึ้นไปก็จะดี วันนี้ลงมาที่ชั้น 1 เป็นพิษแบบนี้ จะต้องเอาหุ่นยนต์ตัวนี้นี่ เอาตะกร้าตัวนี้ไปส่งให้กับส่งให้กับหุ่นยนต์ตัวที่ 3 ต้องวิ่งออกไปข้างนอก แล้วเดี๋ยวน้องผู้ชาย แล้วก็จะต้องควบคุมหุ่นยนต์ตัวนี้ วิ่งรอบตึก B-Bo ไป นี่ก็ต้องอยู่สภาพแวดล้อมตรงนั้นจริง ๆ ก็เป็นลานจอดรถด้วยนะ ที่ตึกเราจอดรถก่อน ต้องวิ่งด้วยเหมือนกันมันก็ต้องลองดู เรื่อง Safety ดูเหมือนกัน ไม่ให้เขาชนเรา แล้วเราไปชนเขาด้วยรถ น่าจะเป็นตัวที่ 3 นะ รถตัวนี้ปกติ ก็จะเป็น AGV คำศัพท์ ก็คือแบบให้มันวิ่งได้อัตโนมัติใ นโรงงานก็ได้เดี๋ยวรอ ออกแบบเสื้อออกนอกนอกอาคาร ตอนที่ทดลองตอนที่งาน 10 ปี มจธ. นี่ เราลบออกรักข้ามสะพานด้วย หลังเต่าแรง ๆ ก็วิ่งมาเรื่อย ๆ นะ เดี๋ยวจะเอากาววิ่งรอบ ๆ ไป ทีนี้เขาก็ต้องมาเช็กใช้เซ็นเซอร์ เช็กก่อนว่าตำแหน่งไหนที่เขาควรจะต้องมาวาง ยิ่งมีเซ็นเซอร์หลาย ๆ ตัว แล้วมีการตัดสินใจที่จะช่วย เอาออกทำให้เราสบายขึ้น ก็คือเราไม่จำเป็นที่ต้องไปคอยควบคุม ทีละจุดทีละจุด ใครมาลองเล่นเดี๋ยวมีโอกาสไปลองเล่นดูกัน จุดที่รัดแขนนี่ กี่องศานี่ มันยากมากอะไรที่เซ็นเซอร์ มาตรวจแล้วหุ่นยนต์ทำได้เองอยากก็ให้ คนโดน อันนี้อยู่ในสถานะไหนเอ่ย ว่า รอแป๊บส่ง ส่งของเสร็จก่อน ถ้าเกิดจอทางด้านซ้าย แต่เห็นจะเป็นจอที่น้องนี่ จะเป็นผู้คุมก็จะมีเส้นบอกแนวทาง ที่จะวิ่งไปหุ่นยนต์ตัวที่ 3 นั้น ตอนนี้อยู่ใน Stage ที่หุ่นยนต์ตัวที่เป็นแสงสีเขียวนี่ จะต้องหยิบถ้าใช่หรือเปล่า ไปวางตำแหน่งนั้น ให้ตรงถามคือตอนนี้ ที่นิ่งอยู่มีอะไรผิดพลาดหรือเปล่า เรื่องเกี่ยวกับพวกแสงต่าง ๆ กล้องแสงคือ ถ้าเป็นคนนี่ คงไม่น่ามีปัญหามาก ก็คือเราใช้ตาเรามองอะไร เราจะเห็นว่าถ้าเกิด พวกใช้กล้องพวกแสงการสะท้อน มีผลกับเซ็นเซอร์มาก ๆ การวิจารณ์กลุ่ม ว่าน่าจะน่าจะเป็นปัญหาที่แสงที่ไปกระทบ มันก็เลยจะหลุดจากคนนี้ไป ก็ที่นี่ก็หลังจากเอาตะกร้ามาใส่ ใส่แล้วนี่ ไม่ต้องมีการควบคุมต่อละ ไปได้ไหม Network ไปไหมเอา KR เริ่มขยับลองดู ว่าจะวิ่งรอบตึกสักนิดหนึ่งของBBo ว่าได้ประมาณไหนรู้จักจากตำแหน่งตรงนี้ ที่เขาควบคุมนี่ จอที่เขาเห็นจะเป็น คันด้านซ้ายมือแล้วก็ควบคุม เพื่อจะไปส่งของอีกจุดหนึ่ง เหมือนกับว่าเราต้องการ มีผู้รับของชิ้นงาน 3 มิติ ที่เขาพิมพ์มานี่นะ เมื่อวาน อันนี้เป็นบรรยากาศรอบ ๆ นะครับ มีกรวยมา กั้นให้เกิดความยากด้วยเหรอ อันที่กั้นไว้ไม่ให้จอดรถใช่หรือเปล่า ต้องใช้ทีม Staff เข้าไปช่วยเอาเอากรวยออก ทางนี้ ก็คือเรามองว่าเธอยิ้มอะไรเข้ามาเกี่ยวข้องตรงนี้ 1 ก็คือการที่ควบคุมระยะไกล ได้แล้วก็ส่งภาพกลับมา แล้วก็คนไกลของการเคลื่อนที่ เคลื่อนไหวของหุ่นยนต์ การตอบสนองกับการที่เราสั่ง จินตนาการว่ามันไม่ใช่เป็นแค่รถระยะไกล ได้อย่างเดียวมันทำฟังก์ชันอื่น ได้ อย่างเช่น ถึงที่ดูว่าไม่น่าจะเป็นได้มาทำได้นะคะ เช่นการเก็บเกี่ยวหุ่นยนต์ก็คือรถคันนั้น ก็เป็นหุ่นยนต์ไปทำเก็บเกี่ยว หรือไปตัดหญ้าต่าง ๆ หรือว่าเราไม่ต้องไปลงแรง คนที่อยู่ที่ในบ้านก็สามารถที่จะควบคุมหุ่นยนต์ในระยะไกล ไปทำฟังก์ชันนั้นได้ หรือว่าเปลี่ยนเป็นอย่างอื่น มีใครมีไอเดียอะไรไหมครับ ไปทำอะไรได้ นอกจากวิทยาการได้เลยอะไร ที่มันเป็นเครื่องจักรที่สามารถที่ ที่ขยับได้ต่าง ๆ เราก็แปลงเป็นหุ่นยนต์ได้ ให้ผู้คุมระยะไกลได้ วันนี้อาจจะมองรู้สึกว่า ค่าแรงมันยังถูกอยู่ ก็คงจะใช้แรงงานไปก่อน แต่ก็ต้องยอมรับว่าในอนาคตอันไม่ไกลนะ ก็คือถึงแม้มีเงิน ก็ไม่อาจจะจ้างใครได้ละ ก็คือเพราะว่าเขาก็อยากทำงานที่ ที่จะใช้แรง แล้วก็ร้อน ต้องเหน็ดเหนื่อย ก็ต้องใช้หุ่นยนต์ไป หรือขึ้นไปที่สูงหยิบจับอะไรสักอย่างหนึ่ง เอาของมาจากนี้นะ ก็จะเป็นหุ่นยนต์ได้หมดเลยนะ ต้องมีการลงทุนในการพัฒนาและวิ่ง ใกล้น่าจะครบใกล้ถึงรอบแล้วนั้นนี่ ก็แล้วก็ไปส่งของนะ ภาพมันก็คือสั่งของ มันเริ่มมาจากต้นน้ำเลยครับ การออกแบบ 3 มิติ โมเดล 3 มิติ สั่งไปพิมพ์รูป 3 มิติ อย่าลืมรับพิมพ์ด้วยเป็นพลาสติกก็ได้ ต่อไป พิมพ์โลหะได้อยู่แล้ว ตอนนี้ก็มีเครื่องพิมพ์โลหะ ได้ไปซ้ำ 3 วิธี แล้วตรงแยกไปไว้บน จะให้คนอยากเข้าไปชอปปิงได้ ว่าจะได้อันนั้นอันนี้ แล้วเรา ไอ้ผู้พิการจะสามารถเข้าไปลองดูว่าควบคุม จัดตั้งแต่เลือกของได้หยิบของลงมา หลายท่านอาจจะบอกว่าอัตโนมัติให้หมดเลยนี่ ไม่จำเป็นต้องมี คนก็ได้ ก็ถูกต้องครับ คืออาจจะเป็นอัตโนมัติหมด แต่คุณค่าของการที่เอาคนอยากเข้าไปช่วย จะช่วยในการแก้ปัญหาเฉพาะหน้าได้หลาย ๆ อย่าง ว่าบางอย่างหุ่นยนต์มักจะถูกโปรแกรมไว้ ที่มันไม่ฉลาดจนกระทั่งแก้ปัญหาทุกอย่างได้ ก็ใช้คนในการที่ตัดสินใจว่าต้องทำอย่างไร อันนี้ก็เป็นน่าจะเป็นโค้งสุดท้ายแล้วมั้ง ถ้าวิ่งมานะครับ ก็ยังชวนนะครับ ไปเยี่ยมกันที่บางมดได้ เรามีหุ่นยนต์เกิดที่นี่ ก็จะเป็น 3 วันที่ ตั้งมาก็ใกล้จะวิ่งเข้าใกล้ 30 ปีแล้ว เปิด TikTok โดนเลย รุ่นถึงก็ประมาณซัก 80 คน 4810 ก็คือห้องละ 40 นะ เข้าโค้งสุดท้ายมาแล้ว เราก็ทำหุ่นยนต์ที่ไม่ใช่อยู่ในโรงงานอุตสาหกรรมอย่างเดียว ก็ใช้ในบ้านในออฟฟิศด้วย ในช่วง COVID เดี๋ยวทำบุญลักษณะ เข้าไปช่วยหมออันนั้นก็เป็นรายแรก ๆ เลยก็สั่งระยะไกล ไปแล้วก็ไปตรวจวัดอุณหภูมิ เจ็บป่วยคนไข้มันต่างกันร้องเพลงอะไรพวกนี้ มันก็เป็นเรื่องเกี่ยวกับด้าน Social interaction ที่ทำให้คุณภาพชีวิตที่ดีขึ้น จะลด Speed แต่มันวิ่งได้เร็วมากกว่านี้อยู่แล้ว แล้วเราก็จัดเอาไว้ช่วงหนึ่งจริง ๆ อยากได้ไอเดียนะ เดี๋ยวเวลาแล้วจะมีเล่นเกมที่บูธไปส่งได้นะครับ ว่าถ้าเกิดเราไม่ใช่แค่ผู้พิการผู้สูงวัย เด็กหรือว่าคนปกติ แล้วสามารถที่จะอยากจะได้หุ่นยนต์ตัวหนึ่ง ที่เป็นตัวแทนเราจึง Avatar นี่ ต่อไปเราก็มีหุ่นยนต์ตัวหนึ่ง ไปกับเรานะยังเป็นปริศนา Robot นี่ ถ้าเกิด 1 ตัวนะมีไอเดียอะไรบ้าง เดี๋ยวไปเล่นไปเล่นเกมที่บูธได้รางวัล ให้เพื่อจะได้เป็นหลาย ๆ ความคิดเห็นของฉันอยากจะเป็นประกายให้กับพวกเราในการพัฒนาชื่อผู้ช่วยกับพวกเราด้วยปีนี้ ก็จะมีเจ้าหน้าที่ที่ต้องมารอรับอยู่ใช่ไหม เราจะมีอีกแล้วเหรอ ตึกเราอยู่หลังคณะวิทยาศาสตร์ ก็เข้ามาดูได้ครับ ตำแหน่งนี้ นะครับ เดี๋ยวเขาจะหยิบให้ดู ว่าชิ้นงานที่เลือก ที่เลือกไปจากบนเชลฟ์นี่อย่างไรบ้าง โอเค หยุดแล้ว จริง ๆ แล้วสัญญาณต่าง ๆ มาสามารถส่งไปกลับได้ เช่นมีการพูดจักรยานอะไรก็ได้ ใช่ไหม zbing ก็มาโชว์ให้ดูว่าว่าได้นะ โอเค เป็นอันจบนะ 2 อันนี้ถือว่าส่งของได้วันที่ 10 เขาก็พิมพ์มาแล้วพรินต์ มาได้นะ อันนี้เรียบร้อยครับ ขอบคุณครับ คุณดาวอยู่นี่ ส่วนที่ 2 ที่อยากจะให้เห็น ก็คือก็มีหุ่นยนต์สุนัขตัวนี้ ซึ่งจริง ๆ แล้ว ก็ถามก็คือมาจากเมืองจีน ดูว่าหุ่นยนต์สุนัขตัวนี้นี่ ปกติใช้ joystick control จะเล่าให้นักศึกษานี่ ที่เรียนอยู่ปี 1 เจ้าของพี่จะโทรไปนะ ลองเขียนโปรแกรม แล้วลงมาช่วยคนพิการได้อย่างไร เดี๋ยวเชิญทีมนะครับ เรายังพอมีเวลาอยู่นิดหนึ่ง 10 นาที ว่าเขาจะเขียนโปรแกรมเพื่อพัฒนาฐาน ของหุ่นยนต์ที่มันมีอยู่เยอะแยะ เอามามาใช้งานประโยชน์อะไรบ้าง เชิญได้ ก็จะก็คือจะมีอะไรบ้าง ก็คือ… // สวัสดีครับ ก็จะมีท่าแรก คือท่าที่ใช้ให้น้องหมา อันนี้เดี๋ยวจะให้เดินไปหาผู้พิการครับ แล้วเดี๋ยวจะทำภารกิจกันครับ เขาชมกันนะครับ ภารกิจของเราก็คือจะให้ผู้พิการนะครับ เอาคดีเควสปัญหาของเราที่เราพบเจอครับ ก็คือว่าในกรณีที่ผู้พิการต้องถือของครับ แล้วก็ต้องเข็นรถเข็นด้วย จะทำให้ไม่สามารถเขียนได้สะดวก เราก็เลยอยากจะให้เ ป็นตัวช่วยให้บริการให้สะดวกยิ่งขึ้นครับ ขายยานะครับ มองตรงนี้ก็เป็นถือว่าเป็น เหมือนกันที่ในหัวข้อที่บอกว่า เป็นชื่อที่ช่วยอำนวยความสะดวกสังเกตว่าไม่ใช่ผู้พิการ หรือผู้สูงวัยก็ได้ หรืออาจจะเป็นอาจจะช่วงนั้นอยู่เลยนะ ไม่สะดวกก็ใช้ตัวนี้ได้ สิ่งที่ต้องทำพัฒนาคืออะไร คือตอนนี้คือให้จดจำภาพภาษามือใช่ครับ แล้วโดยผ่านกล้องมาติดเพิ่ม ใช่ครับ ผม แล้วก็มีคอมพิวเตอร์เพิ่มเข้าไป เสื้ออุบลขนบรรดา AI เบื้องต้น เอามาใช้เพื่อสัมภาษณ์แล้วไงต่อครับ ครับ เดี๋ยวเริ่มต้นนะครับ เดี๋ยวจะให้ผู้จัดการลองสั่งว่าถ้าหมานั่งหรือยืนได้ไหม มารอที่ท่านั่งก่อนนะครับ อย่าลืมนะครับ เหมือนเมื่อกี้อ่ะเห็นเซ็นเซอร์มันก็ปรับ ก็ต้องดูแสงเสยต่าง ว่ามันจะกลับได้หรือเปล่าโอเคนี้จับได้ แล้วต่อไปท่ายืน // อันนี้เป็นภาษาที่เขาใช้เทร็นด์สุนัขด้วยใช่ไหม // ครั้งแรกก็คือจะใช้เป็นภาษามือสำหรับสุนัขเป็นท่าครับ ด้วยการที่เรานั่งอยู่ไม่สามารถมองเห็นได้ขนาดนั้น ก็เลยเลือกที่จะเปลี่ยนตั้งค่าครับ อันนี้ถ้าต้องการใช่ตัวที่จะลุกขึ้นนี่ มันยากหน่อย ค่อยเห็นที่นี้ถ้า จะให้อย่างไร เดี๋ยวเราจะเริ่มท่าเดี๋ยวผมจะมาหาอาจารย์ คือจะทำอะไรเอ่ย อันนี้คือโจทย์ตั้งแต่เมื่อเช้า หุ่นยนต์ที่เป็นลักษณะท่านี่ ข้อดีคือมันจะอยากไปผ่านกับสถานที่ต่าง ๆ ที่ไม่เรียบได้ เป็นล้อมันก็ต้องรองพื้นที่หลังเรียบหน่อย ฟังก์ชั่นของหุ่นยนต์นักเรียนสามารถจะเดิน ขึ้นบันไดได้ทางเรียบเพราะฉะนั้น ถ้าเกิดมองเขาเป็น Robot หุ่นยนต์ประจำตัว เราสัก 1 ตัวนี่ ก็คืออะไรหลาย ๆ อย่างได้ อันนี้คือเขาก็คือจะสั่งให้หุ่นยนต์ตัวนี้ ไปหยิบของหรือว่าใส่คอ เอาของมาแล้วก็บอกให้มาส่งที่ผมใช่ไหม ที่นี่นะครับ ก็จะให้ให้คำสั่งหรือว่า จะให้หุ่นภายหลังเพื่อจะไปดูที่ QR Code ครับ ก็จะเดินตาม QR Code สมมุติว่าอ่านว่าของน้ำมันหนักมากเลย ใส่ในหลังของหุ่นยนต์ ผู้พิการแค่เคลื่อนที่ของรถนี่ ตอนนี้มันก็เริ่มมาจากละ จากไหม มันก็จะมี QR Code อยู่หลังวิลแชร์ จากนั้นมันก็โดนหมายจะต้องแท็ก QR Code แล้วก็วิ่งมาได้ QR Code เสียงอยู่ อันนี้มันบอก โอเค ละได้ไหม เพราะฉะนั้น ตรงนี้สิ่งที่ต้องพัฒนาเราเห็นเลย ว่าคือ เพราะฉะนั้น คำสั่งแล้วอันนี้ ฉันเห็นป้ายนะ ตอนนี้ฉันไม่เห็นป้ายระยะตอนนี้ คือไม่รู้เลยว่าไอ้ตรงจนหมามัน มันคืออะไร มันต้องอธิบายละอย่างนี้คือ Joy Stik ควบคุมจอยสติ๊กนะ การประยุกต์ใช้โปรแกรมและพัฒนา แล้วก็ให้มันก็อย่าแกล้งมันเยอะนะ เดี๋ยวมันจะหลุดจาก QR Code นั้นใช่ไหม วิทยาการบ้านของหนักมากเลย เขาจะเอาของมาให้ผมมามะ // ที่นี้สมมุติ สมมุติเราเดินมาระยะทางและ อยากให้เจ้าของให้ ไปท่าครับ เสร็จเรียบร้อยปุ๊บก็แล้วก็ปิด QR Code นั้น เพื่อไม่ให้มันแตกตรงวิลแชร์ แล้วให้มันแท็ก มือแทนที่แสงมันมาอย่างนี้ ตาจะได้ครับ แต่ก็มีแสงก็เลยจ้า หน้านี้เพียงว่าก็ลองดูสิ ว่าอาจจะเจอก็ได้ตรงนี้โดนมือผม มาเจอผมแทน ได้ไหม เจอไหม ไปเจอมันต้องบอกนะ หุ่นยนต์หมามันต้องบอกสัญญาณ เทคโนโลยีมันยังใหม่อยู่นะ พี่ว่าขอโทษด้วยครับ ถอยหลังไปนิดหนึ่งครับ // ก็คือตอนนี้เราก็จะหยิบของแล้ว // ก็เห็นว่าคำว่า Left Ritgh นี้คือที่เขาแท็ก 30 ด้วยก็ประมาณนั้น คือพยายามป่าจิตอาสาสร้างให้เห็นว่าในอนาคต จะมาเป็นลักษณะอย่างนี้เป็นหุ่นยนต์อยู่กับเรา เอาของมาให้ซึ่งก็ถือว่าเป็นของที่หนัก ที่ต้องระวังแล้วก็เอาตัวนี้ มาเป็นถ้าเราทิ้ง Robot รากศัพท์มาอยู่เป็นชาติเรานะ โอเคครับ ขอบคุณมากครับ จะให้น้องด้วยครับ น้องอิ่มได้โจทย์ตอน 8:00 น. ลองทำดูก่อนอีกส่วนหนึ่ง าสุดท้ายผมไม่มีเวลาอีกนิดหนึ่ง โดนอีกตัวหนึ่ง ก็คือขอบคุณมากนะ เดี๋ยวเราอยู่ตอนนี้ คือ Johny Johny นี่ เป็นหุ่นยนต์ ที่ทางกลุ่มของวิศวกร ที่พัฒนาขึ้นเอามาใช้ในงานหลาย ๆ อย่างนะครับ ถ้าเป็นต้นแบบในการที่จะมาสื่อสารก็ดูสิว่าฟังก์ชันที่เราสร้างมาได้ ออกแบบมาได้สวย ๆ ก็ต้องไปคณะอื่นนะ ภาษาตัวอะไร ทำเป็นฟังก์ชันได้ ทำอะไรได้บ้างอันนี้ ทำอะไรได้บ้าง ได้ไหม Net Work หลุด หน้าเหมือนต่ออธิบายไปก่อนแล้ว มีเวลาอีกนิดเดียวนะ ลองเช็กดู ก็คือว่าตัวนี้นี่ คือกันที่แล้วก็มีแขนทำงาน เป็นคุณกรที่ประชาสัมพันธ์ได้ แต่ทีละกันว่าเป็นหุ่นยนต์ เพราะฉะนั้นนี่ สามารถให้ผู้พิการหรือว่าผู้สูงวัยหรือคนอื่น เข้ามาสิงมันได้นะ ก็คือใช้คำว่า</w:t>
      </w:r>
      <w:r>
        <w:t xml:space="preserve"> </w:t>
      </w:r>
      <w:r>
        <w:t xml:space="preserve">“</w:t>
      </w:r>
      <w:r>
        <w:t xml:space="preserve">สิง</w:t>
      </w:r>
      <w:r>
        <w:t xml:space="preserve">”</w:t>
      </w:r>
      <w:r>
        <w:t xml:space="preserve"> </w:t>
      </w:r>
      <w:r>
        <w:t xml:space="preserve">เข้ามาควบคุมมันได้จากระยะไกลเหมือนกัน ลักษณะเป็นจอ Video Conference เข้าไปคุย ที่ 1 คนในบ้านเอาส่วนต่าง ก็ยังได้ แล้วก็เขามีแขนมีหน้าต่าง ก็จะมีท่าทางที่น่าจะทำให้คนทั่วไปเข้าใจได้ง่าย แล้วก็มันก็ค่อนข้างน่ารัก มีทั้งส่วนที่มันเป็นกล้องที่อยู่ข้างบนนี้ สามารถติดข้างล่างได้ตอนไหนนี่ เขาจะอยากจะโชว์ว่าจะทำ Video Conference อีกนิดนึง เราวิ่งเข้ามาที่นี่มีปัญหา เป็นหุ่นยนต์บริการที่ถูกพัฒนาโดยสถาบันวิทยาการหุ่นยนต์สนาม โดยมหาวิทยาลัยเทคโนโลยีพระจอมเกล้าธนบุรี สวัสดีค่ะ บริการที่ถูกพัฒนาโดยสถาบันเป็น… // จริง ๆ ตรงนี้ ก็เป็น VDO Conference แล้วนะ จะเห็นลอง 2 ที่ดูก็ได้นะครับ กล้องอันนี้คือที่หน้าของเขานี่ หน้าจอตรงนี้ มันก็คือตำแหน่งของที่บูธ Evo คนนั้นเขาสามารถที่จะสั่งสั่งมาที่หุ่นยนต์ตัวนี้ได้อยู่แล้วให้เคลื่อนที่ต่าง ๆ อยู่ทางนั้นน่าจะไม่ได้อยู่ หนังสือก็คงต้องใช้ Network ที่ดีขึ้นกว่านี้ แล้วก็ใช้ฟังก์ชันทำอะไรได้อีก ขยับแขนต้องดู วันนี้เป็นท่าทางต่าง ๆ ขยับหัว ร้องเพลงอะไรได้บ้าง// เพื่อช่วยคนพิการที่บูธกันค่ะ</w:t>
      </w:r>
    </w:p>
    <w:p>
      <w:pPr>
        <w:pStyle w:val="BodyText"/>
      </w:pPr>
      <w:r>
        <w:t xml:space="preserve">(รองศาสตราจารย์ ดร.สยาม) อันนี้ก็เป็นพื้นฐานเพราะว่าเวลาจำกัดนะ อันนี้เดี๋ยวไปดูที่ได้ มาลองเล่นมาถ่ายรูปกับเขาได้นะ แล้วก็เห็นว่าตัวนี้เป็นตัวแทน Avatar เหมือนกันก็คือเป็นตัวแทนของเราที่จะเอาไปใช้งานแล้ว ก็อาจจะเป็นส่วนหนึ่ง Ro bot ได้ก็คือว่าอาจจะมีคนที่มาควบคุมตัวนี้ จะช่วยอำนวยความสะดวกคนพิการอีกที่หนึ่ง อาชีพใหม่ ๆ ชินกาลยากอยู่ก็ไปคุยกันได้ คน ๆ นี้มาช่วยผ่านทาง บอกว่าตามเวลาที่พี่ให้มานะครับ ก็ประมาณชั่วโมงหนึ่ง ก็เดี๋ยวเราก็อย่างไรดี ก็คุณอิ่มมานี่มา เอาหุ่นยนต์หมามาได้ไหม แบตเตอรี่หมดยังเอ่ยหุ่นยนต์หมา เอาหุ่นยนต์มา งเดี๋ยวเราลาท่านผู้ชมโดยยืนตรงนี้ วันนี้เข้ามาได้ใช่ไหม Journey ถ่ายรูปตรงนี้แป๊บหนึ่ง เดี๋ยวพาไปชมของจริงที่บูธตรงนู้น ก็มีงานด่วนคนพิการด้วย แล้วก็เราก็จะเจอเราตอนช่วงเช้าโปรโมชันพิเศษ ระบบเมื่อสักครู่นี่ มันยังรันอยู่ ที่อยู่ที่ Evo ใครสนใจใครสนใจไปลองเล่น VR และควบคุมรถต่าง ๆ หรือว่าแขนคนต่าง ๆ ไปดูสิ ว่ามีความยากแค่ไหน ก็ลองเล่นดูแล้วมีหุ่นยนต์หลากหลายแบบ ไปอยู่ที่บูธของ โอเคนะ เดี๋ยวเราก็จะทางเท่าไหร่นะ 4 คนแล้วกันนะเราก็จะลากันตรงนี้ แล้วก็เดี๋ยวพี่ส่งมาที่บูธ 16:00 น. แล้วกันครับ ครับ ขอบคุณมากครับ อย่าให้ขยับคุณอยู่ตรงนี้หุ่นยนต์ อย่าลืมนะครับ อะไรที่มันควบคุมได้จากรีโมต จากอะไร จาก Network ได้เบิกดียังครับ ใครที่ทำเรื่องเบิกมาคุยได้นะครับ หน่อยหนึ่ง</w:t>
      </w:r>
    </w:p>
    <w:p>
      <w:pPr>
        <w:pStyle w:val="BodyText"/>
      </w:pPr>
      <w:r>
        <w:t xml:space="preserve">(คุณเพลงรบ) ครับ ขอเสียงปรบมือให้กับรองศาสตราจารย์ ดร. สยาม เจริญเสียง นะครับ รองอธิการบดีฝ่ายวิชาการมหาวิทยาลัยเทคโนโลยีพระจอมเกล้าธนบุรีนะครับ หายไปไหนแล้ว โอกาสเดียวกันนี้นะครับ ขอเรียนเชิญนะครับ ท่านรองอธิบดีนะครับ สนธยา พลศรี นะครับ มอบของที่ระลึกนะครับ ให้กับพระอาจารย์นะครับ ขอส่งเสริมและพัฒนาคุณภาพชีวิตคนพิการ ที่สำคัญสำหรับคนพูดเลย ในยุคแบบนี้นะครับ ขอเสียงปรบมือให้ทั้ง 2 หน่วยงานด้วยครับ โอเคครับ สำหรับท่านใดนะครับ ที่มีความประสงค์ที่ต้องการข้อมูลเพิ่มเติมนะครับ ก็สามารถติดต่อได้ที่บูธมหาวิทยาลัยเทคโนโลยีพระจอมเกล้า ท่านใดผู้ฟังท่านอาจารย์ไปแล้ว ยังไม่เข้าใจ อยากได้ข้อมูลเพิ่มเติมได้นะครับ ก็สามารถติดต่อที่บูธได้นะครับ รับข้อมูลนะครับ และแน่นอนนะครับ ว่าเวทีของเรายังไม่หมดเพียงแค่นี้นะครับ เรายังมีอีก ไปแล้วนะครับ เราจะนำเข้าสู่มวลชนนะครับ ขออนุญาตประกาศนะครับ คุณบอลเล่ กันเลยนะครับ วงเวียนนะครับ อาจผิดขออภัยนะครับ มารับบัตรประชาชน พร้อมขวามือของผมนะครับ หรือมือเวทีนะครับ ซ้ายมือของท่านนะครับ บัตรประชาชนพร้อมกับใบขับขี่นะ เลยนะครับผม โอเคครับ เอาแล้วครับ เดี๋ยวเราจะขยายสำหรับคนพิการเพื่อคนพิการต่อนะครับ ว่าจะเป็นอย่างไรแต่วันนี้แน่นอนนะครับ สำนักงานใหญ่มาเอง ผมนี่นอนแล้วนอนแล้วนะครับ นะครับ ให้กลับสำนักงานใหญ่องค์การกระจายเสียง และแพร่ภาพสาธารณะแห่งประเทศไทย</w:t>
      </w:r>
    </w:p>
    <w:p>
      <w:pPr>
        <w:pStyle w:val="BodyText"/>
      </w:pPr>
      <w:r>
        <w:t xml:space="preserve">(บรรยาย) นี่คือนายสมหวัง ซึ่งเป็นคนพิการ ชื่อสมหวัง แต่ต้องผิดหวังตลอด ไม่ว่าจะไปสมัครงานที่ไหน ไม่ได้หรอก ปี ได้แต่ว่างงานอยู่ ไม่ระบุอาชีพ มีมากถึง 440,822 มาตรา 33 ระบุว่านายจ้างที่มี… พนักงาน 100 คน ต้องจ้างคนพิการ 1 คน โดยมาตรา 34 ระบุไว้ว่า หากนายจ้างไม่ต้องการจ้างคนพิการ ก็สามารถส่งเงินเข้ากองทุนคนพิการทดแทนได้ ถังดักไขมันมากกว่า 35 ส่งเสริมอาชีพคนพิการได้ 7 อเมริกา จะจ้างเขาทวงฝึกอาชีพ จัดหาความเหลื่อมล้ำทางสังคมด้วยนะคะ เพื่อคนพิการค่ะ เป็นโครงการที่ ThaiPBS นั้นตั้งใจนะคะ ที่จะจัดทำขึ้น ในวันที่ 28 ถึง 30 กันยายนที่ผ่านมาถึงวันนี้นี่ 2 เดือนแล้วค่ะ เราจะมาติดตามกันนะคะ ว่าจากวันนั้นถึงวันนี้มีการขับเคลื่อน เรื่องการจ้างงานคนพิการอย่างไร บ้างขออนุญาตเชิญก่อนนะคะ โครงการของเราค่ะ มีหลายหน่วยงานเดียวกันนะคะ ที่ร่วมกับเพื่อนด้วยกัน เพื่อกระตุ้นให้สถานประกอบการมีการจ้างงานคนพิการมากขึ้น ให้สังคมได้ตระหนักรู้ปัญหาเราก็ยอมรับคนพิการค่ะ เป็นแรงบันดาลใจให้หน่วยงานต่าง ๆ นะคะ เห็นว่าทุกคนสามารถมีส่วนร่วมในการแก้ปัญหาเรื่องนี้ได้ แล้วก็เสริมการพัฒนาคุณภาพชีวิต ให้กับคนพิการด้วยเพื่อสุดท้ายค่ะ เราจะทำให้คนพิการมีงานทำอาชีพให้กับพวกเขานะคะ เราจึงมีส่วนสำคัญในการพยากรณ์ค่ะ ว่าเป็นนวัตกรรมในการแก้ปัญหารูปแบบใหม่นะคะ ตอนนี้อย่างแรก ก็คือการเพิ่มอัตราการจ้างงานในภาคเอกชน ตามมาตรา 33 การส่งเสริมมีงานทำในภาครัฐหรือว่ามาตรา 35 ลดการจ่ายเงินเข้ากองทุนตามมาตรา 34 แล้วก็สร้างอาชีพอิสระให้แก่คนพิการค่ะ สำหรับในงานนะคะ ที่เราเป็นภาคีเครือข่าย แล้วก็ร่วมงานกันมา ขออนุญาตเอ่ยนาม กิจการกระจายเสียงกิจการโทรทัศน์ และกิจการโทรคมนาคมแห่งชาติ หรือพัฒนาคุณภาพชีวิตพิการ สำนักสนับสนุนสุขภาวะประชากรกลุ่มเฉพาะ สสส. ค่ะ มูลนิธินวัตกรรมทางสังคม สมาคมสภาคนพิการทุกประเภทประเทศไทย สมาคมเพื่อผู้บกพร่องทางจิตแห่งประเทศไทย สมาคมผู้ปกครองคนพิการทางสติปัญญา สำนักงานส่งเสริมเศรษฐกิจดิจิทัลดีปาส สำนักงานนวัตกรรมแห่งชาติองค์การมหาชนหรือว่า nia นะคะ ทั้งหมดนี้ ชื่อหน่วยงานที่ร่วมกันตอบเพื่อนกับ ThaiPBS เพื่อสนับสนุนการจ้างงานคนพิการค่ะ วันนั้นถึงวันนี้ 2 เดือนพอดีเป๊ะเลยนะคะ เรามีตัวแทนจากทั้งหมด 8 ทีมเล่าให้เราฟังบนเวทีว่าพวกเขาขับเคลื่อนเรื่องนี้อย่างเป็นรูปประธรรมยอย่างไรบ้างค่ะ วันนี้เราได้รับเกียรติจากหลายท่านทีเดียวนะคะ เป็นทั้งระดับผู้จัดการผู้บริหารในการเจ้าหน้าที่อาวุโสค่ะ เรียนเชิญทุกท่าน</w:t>
      </w:r>
    </w:p>
    <w:p>
      <w:pPr>
        <w:pStyle w:val="BodyText"/>
      </w:pPr>
      <w:r>
        <w:t xml:space="preserve">[เสียงดนตรี] // สังคมและความมั่นคงของประเทศลาวในเวทีด้วยค่ะ ขออนุญาตแนะนำนะคะ ท่านแรกกับพีนะคะ คุณมนัสประสงค์ งานผู้จัดการฝ่ายบริหารงาน ตัวแทนภาคเอกชนค่ะ คุณบุญนำลองกระโทกนะคะ พยากรณ์ชำนาญการพิเศษสำนักงานปลัดกระทรวงสาธารณสุขคุณสุชนา ชวถาวร ผู้อำนวยการฝ่ายส่งเสริมและสนับสนุนการพัฒนาสภาพชีวิตและความมั่นคงดีป้านะคะ คุณรัฐภพ สุวรรณค่ะ เพิ่มรายการสำนักทรัพยากรมนุษย์ ThaiPBS มูลนิธินวัตกรรมทางสังคม อภิชาติการ การุณกรสกุลนะคะ ประธานมูลนิธินวัตกรรมทางสังคม แล้วคุณจินดารัตน์ เทียมอริยะ นะครับ เราจะมีวิธีการทำอย่างไร วันนั้นที่… นำเสนอโครงการออกมานะครับ ก็ได้ความรู้ออกมา แล้วคุยกันเรื่อง//งานอย่างไร แต่ละกลุ่มใหญ่ก็จะมีส่วนผสมนะคะ เป็นทีมเวิร์คมาก ๆ จากหลายหน่วยงานนึกว่าไปกิน เวลาที่เราห่างกันจริง ๆ หลังจากนั้น พี่มนัสนี่ ไปขับเคลื่อนในหรืออย่างไร เป็นอย่างไรบ้างหลังจากวันนั้น // ก็กลับไปนะครับ บังเอิญว่ามันเป็นช่วงปลายปีพอดี สิ่งที่เราเตรียมการ ก็คือเตรียมการในส่วนของ ปีหน้าคือปี 67 ถามว่าเราทำอะไรแน่นอนครับ ก็คือเราไม่จ่ายเงิน // เห็นว่ามีโอกาสที่จะขยับมาเป็น 33 ด้วยถูกต้องไหมคะ แนวทางอย่างไรบ้างค่ะ // เราได้ทำไว้ที่นวัตกรรมนะครับ สุดท้ายซึ่งเป็นตัวแทนจากมูลนิธินวัตกรรม อาจจะมาเล่าบางส่วนให้ฟัง ของเราก็คือเหมือนเดิม จ้างงานในส่วนของโครงการอาชีพ แล้วก็คือสังคมเป็นหลัก หลังปีนี้ล่ะ สหกรณ์มาเรามีงานการจ้างงานกระแสหลักเพิ่มเข้ามา กลุ่มทดลอง ถามว่ากลุ่มทดลองตรงนี้ ก็คือกลุ่มที่เป็นนักศึกษาที่เรียนในระดับอุดมศึกษา เป็นผู้พิการนะครับ ที่เขากำลังเรียนอยู่ ให้เขาได้เรียนไปด้วย เราก็มีโอกาสทำงานเพื่อรับเงินในส่วนของมาตรา 35 ไปด้วย แล้วเราก็จะพัฒนาต่อยอดกัน ต่อเมื่อคืนเรื่องของการฝึกทักษะ การเตรียมความพร้อมก่อนที่จะเข้าสู่การจ้างงานมาตรา 33 ซึ่งตรงนั้น ต้องบอกว่าเป็นแผนที่ระวางกันต่อไป ก็คือในระยะ 3 ปีนี้ ต้องทำคือพัฒนาทักษะ เรียนที่สถานประกอบการต้องการสิ่งที่จำเป็น ในการที่จะประกอบอาชีพ หรือเข้าไปทำงานในสถานประกอบการก็ได้ พัฒนาทักษะเรียบร้อย แล้วอาจจะเปิดโอกาสในส่วนของเรื่องของการเปิดโอกาสให้เขา ได้งานหรือเข้าไปฝึกงาน สุดท้ายจบแล้วอาจจะทำงานเป็นมาตรา 33 ก็ได้ เห็นเขาฝึกทักษะเรื่องของการ เรื่องของพัฒนาตัวเองเรื่องของการดูงาน หรือการฝึกงานไปเขาแน่ ๆ เราเห็นประวัติตัวนี้ แล้วเขาเหมาะกับงานด้านไหน นั่นก็คือ ก็คือจะนำเข้าสู่การจ้างงาน เรียกว่าคืบหน้านะคะ เปลี่ยนหรือว่ายกเลิกการสมทบเอากองทุนมาตรา 33 และตอนนี้กำลังจ้างในมาตรา 35 อยู่ แล้วก็สนับสนุนเรื่องของเงินให้กับน้อง ๆ ที่กำลังเรียนอยู่พร้อมกับการพัฒนาศักยภาพของเขา ก็เรียนจบแล้วมีความพร้อมแล้วมาตรา 33 ได้ต่อด้วย ขอบคุณนะคะ อันนี้เป็นตัวแทนของภาคเอกชนค่ะ ลองฟังเสียงของเขาบ้างนะคะ คุณนายอย่างไรบ้างคะ ///ตอนนี้มีความคืบหน้าอย่างไร ตอนนี้นะครับ กระทรวงสาสุขของเรานะครับ มีการจ้างงานคนพิการอยู่แล้วนะครับ ทั้งมาตรา 33 แล้วก็ 35 จำนวนร้อยกว่าคนนะครับ //คิดว่ากี่เปอร์เซ็นต์คะ //ต้องไปเซ็นรับเงิน 1 เปอร์เซ็นต์ ของเราที่เป็นส่วนราชการรูปภาพ Sport เลิกระเบียบมากนะครับ อันนี้เราก็มาคิดว่าเราก็ไปดูงานด้วยนะครับ เราไปดูงานอย่างของ กทม. นี่แหละ ไปดูว่าทำอย่างไร กทม. ถึงประสบความสำเร็จเยอะ ๆ แล้วก็ไปดูงานแล้ว เมื่อเดือนที่แล้วปรับปรับปรุง ว่าเราต้องเปลี่ยนแผนนะครับ โดยหลังจากที่ไปงาน เอามา 1 เราจะดำเนินการโดยตั้งคณะกรรมการนะครับ โดยเสนอให้ผู้บริหารระดับกระทรวงนะครับ ได้รับทราบเรื่องนี้ว่ากระทรวงสาธารณสุข เราต้องขับเคลื่อนตามเส้นต้องสอดคล้องกับนโยบายท่านปลัดครับ ที่ใช้คำว่า ททท. ทำทันที อันนี้เราก็ตั้งคณะกรรมการแล้วนะครับ แล้วเราก็จะจัดประชุมน่าจะน่าจะเดือนหน้านะครับ แล้วก็มีแผนงานจะเริ่มตั้งแต่วันที่ 1 มกราคม 61 ต้นไป ที่คิดไว้จะเป็นลักษณะเป็นช่วง ๆ นะครับ คิดว่าเป็น 5 ช่วง น่าจะช่วงประมาณสัก 20 เปอร์เซ็นต์ ที่จะจำนวนที่จะจ้างคนพิการขึ้นมาได้ ในระบบ // ตั้งเป้าไว้ว่าจะจ้างในมาตรา 33 ถูกต้องไหมคะ // ทั้ง 2 มาตราเลยครับ ถ้าส่วนไหนที่จ้างในมาตรา 33 ได้ เราก็จะจ้างแต่ว่าคนนั้น ต้องมีคุณสมบัติที่จะมีความใกล้เคียงกับจะทำงานในกระทรวงสาธารรสุขระดับซึ่งตนกระทรวง ที่ให้บริการด้านสุขภาพด้วยนะครับ ว่าจะทำการพิจารณาในการเปิดกระเป๋าไปให้ครับ// ก็เป็นโอกาสนะคะ ที่ต่อไปเราจะไปกระทรวงแล้ว บริการจากคนพิการก็ได้ // อาจจะเห็นมากขึ้น การที่มาให้บริการ หรือผู้ป่วยพิการด้วยกันมากขึ้น // ขอบคุณมากนะคะ คุณนาชาติมาค่ะ เริ่มที่ไหนก่อนหน้านี้เราได้เห็นว่าก็เป็นหน่วยงานที่พยายามส่งเสริมองค์ความรู้เทคโนโลยีดิจิทัล ให้กับคนทั่วไปเลยแล้ว โดยเฉพาะคนพิการด้วยเพื่อเสริมศักยภาพ ในส่วนของการจ้างงานเป็นอย่างไรบ้างคะ // ที่ทำ depa ได้รับนะคะ เป็นเรื่องของการส่งเสริมอาชีพอิสระค่ะ ตั้งแต่เข้าร่วมโครงการให้ทักมานี่ ทุกคนก็ไปหาน้อง ๆ ให้ทีไป Hack กัน ก็มีคนพิการอยู่นิคำตอบหรือว่า Solusion ที่ได้มาก็คือคนพิการนี่ แปลว่านึกว่าตัวเองขัดพื้นที่ หรือว่ายังไม่มีความกล้าเพียงพอ ที่จะโชว์ศักยภาพคนพิการเองนะคะ หลังจากที่เราร่วมโครงการเรียบร้อยแล้วนี่ พอมีนโยบายจากทางผู้บริหารมาเห็นว่าอย่างไร ก็ตาม เราจะต้องส่งมีการมีงานทำค่ะ ในเรื่องของการที่ต้องทำแผลปลอม ให้เป็นพื้นที่ที่จะให้คนพิการนี่ สามารถจะเข้ามาเอา New vehicle หรือเปล่านะคะ สำหรับคนพิการได้แล้ว ก็จะเป็นแพลตฟอร์มที่จะเรื่องของตับ Mathching ค่ะ บริษัทก็คืออาจจะเคยบอกว่าเราจะหาคนพิการ ที่มีศักยภาพได้ที่ไหน เป็นหนึ่งในตัวที่จะตอบโจทย์นานแล้วนะคะ ว่าสามารถที่จะมาหาสภาพต่าง ๆ ได้ในนี้ ไปถึงคนพิการก็จะสามารถที่จะเอาโปรไฟล์ของตัวเองนี่ เอาไปหรือว่าไปโชว์เป็นพื้นที่ให้คนพิการ สามารถที่จะเอาตัวเองเข้าไปในนั้นได้ด้วย ก็จะมีบริษัท ส่งเสริมและสนับสนุนอยู่ หลายมากมายมีการพูดคุยกับบริษัทสตาร์ทอัป ในเรื่องของที่จะหาหลักสูตรช่วยส่งเสริมให้คนพิการนี่ Future skill ได้ฉันก็มีเป้าหมายที่จะส่งเสริมให้คนพิการได้ เรียนรู้เหล่านั้น 500 คนนะคะ ในปีในปีนี้ // ที่ว่านี้เปิดให้บริการแล้วถูกต้องไหมคะ// ใช้เวลาในการให้ด้วยทำให้เกิดเพื่อน ๆ ที่จะร่วมเดินทางไปหลากหลายมากค่ะ ก็หลาย ๆ ท่านในที่นี้ ก็หวานก็ได้มีโอกาส ก็ยังมีบริษัทที่ทำในเรื่องของ influencer ด้วย ที่จะว่าทำโครงการนำร่องร่วมกัน ว่าคนพิการก็สามารถดูรีวิวสินค้า ซึ่งถือว่าเป็นหนึ่งในอาชีพอิสระยุคดิจิตอล ปัจจุบันนะคะ สามารถที่จะทำได้ค่ะ ตอนนี้น่าจะเปิดให้ใช้งานเร็ว ๆ นี้ ปีหน้าใช่ไหมเอ่ย วางแผนอยู่ก็ให้มันเกิดขึ้นติดตามกันนะคะ ที่ให้เกียรติมาร่วมงานของเราเยอะแยะเลยใช่ไหมคะ พี่ ๆ น้อง ๆ ปกติเล่นอะไร TikTok อยู่แล้วไหมคะ จริง ๆ เรื่องของการจ้างงานคนพิการบางทีนายจ้างก็อยากจ้างนะคะ คนพิการก็อยากมีงานทำแต่ว่าบางครั้ง ก็ไม่ได้เจอกันถ้าเกิดว่ามีความดี ๆ แบบนี้นี่ ช่วยเชื่อมให้การตั้งนานสามารถทำได้สะดวกมากขึ้นนะคะ สามารถจ้างงานคนพิการในมาตรา 33 อยู่ค่ะ แต่ว่าอันนี้จะไปจดทางเลือกและเป็นยุคดิจิตอลนี่ เราก็พยายามที่จะค้นหา หรือว่าคุยกับนายท่านสวนนะคะ ว่าอาชีพอะไรที่อาจจะเป็นอาชีพทางเลือกได้เพราะว่ายุคสมัยนี้บางทีเราการที่มีอาชีพทางเลือก หรือทำอะไรในหลาย ๆ ทางค่ะ รายได้เข้ามาได้เปิดกว้างแล้ว ก็ไม่ว่าจะทำงาน มาสร้างรายได้ได้ค่ะ // ค่ะ เคยไปรับสินค้าที่เดินคนพิการหลายเหมือนกันนะคะ ก็เป็นอีกช่องทางที่น่าสนใจค่ะ ทักมานะคะ พี่ออยนะคะ เพราะของเราก็มีคนพิการทำงานอยู่ด้วยเช่นเดียวกัน แล้วเราก็แอบเห็นว่ามีเพื่อน ๆ คนพิการ ที่มาทำงานที่ไทยเยอะเลย ติดตามทีวีดิจิทัล หมายเลข 3 นะคะ แล้วก็ต้องมีนักข่าวที่รายงานสด มาจ้าต่างประเทศซึ่งเวลาดูหานะ แต่อาจจะไม่รู้เลยว่าเขาเป็นคนพิการ การเปิดโอกาสจะให้เล่าให้ฟังนะคะ ว่าเรามีความคืบหน้าเรื่องนี้อย่างไรบ้าง // ในนาม Thai PBS นะครับ ก็อยากจะอยากจะเล่าให้พรุ่งนี้ ลักษณะที่ว่าThai PBS เองนี่ เราเป็นเจ้าบ้านสำหรับในโครงการตามนี้นะครับ ด้วยความเป็นเจ้าบ้านเรา ก็ต้องมีส่วนร่วมด้วยกันนะ แต่ว่าไม่ได้อยู่ในกลุ่ม หรือว่าไม่ได้ทำรถสามารถเข้ามาร่วมกิจกรรมตรงนี้ได้นะครับ ถามว่ากิจกรรมตรงนี้นี่จริง ๆ แล้วนี่ เราเริ่มต้นมาจากนโยบายของผู้บริหารเพราะว่าผู้บริหารสูงสุดเราเองนี่ มีนโยบายชัดเจนนะครับ ตั้งแต่ต้นปีในปีนี้เลยนะครับ ว่าเราต้องการเพิ่มสัดส่วนของบุคลากรในหลายมิติในองค์กรของเรานะครับ ทั้งในส่วนของบุคลากรที่เป็นผู้พิการนะครับ สหกรณ์ที่เป็นผู้สูงวัยอายุเกิน 60 ปีนะครับ รวมถึงบุคลากรอยู่ในกลุ่มที่เป็น LGBTQ ทีนี้ถามว่ารถหาย GPS เองนี่นะครับ Thai PBS เองนะครับ เนื่องจากว่าเราเข้ามามีส่วนร่วมในกิจกรรมและซักนะครับ เราก็เลยกลับมามองตัวเองว่าพร้อมแค่ไหนนะครับ พร้อมทางด้านสิ่งอำนวยความสะดวกของเรานะ ที่ร้องว่ามันคือฮาร์ดแวร์นี่ เราคิดว่าเราพร้อมแล้วนะ ว่าเรายังขาดคนอื่น ยังไม่สามารถเพิ่มจำนวนเพื่อนผู้พิการเข้ามาทำงานกับเราได้นะครับ โจทย์ตัวเราเองกันนะ จากนโยบายของทางผู้บริหารสูงสุด เราแล้วก็มาแยกแยะ คำว่าของเราตอนนี้เป็นอย่างไรบ้าง เราก็มองแล้วว่าในส่วนของบุคลากรใน LGBTQ นี่เราก็จะทำงานนะครับ วัฒนธรรมองค์กรที่ทำงานร่วมกันโดยไม่ได้ ทางด้านปุ่ม ที่มีอายุเกิน 60 แล้ว ก็มีพอแหละ บุคลากรทางด้านเป็นกลุ่มเพื่อนผู้พิการนะครับ ซึ่งณปัจจุบันนี้นะครับ ในช่วงเริ่มต้นปีหน้าเรามีบุคคลผู้พิการนะครับ ที่เราจ้างมีอยู่แค่ 5 คนเท่านั้นเองนะครับ แล้วก็เลยมองว่าแล้วจะทำอย่างไร ที่เราจะเติมได้ในฐานะที่เราเป็นมางานนี้นะครับ มีรถอะไรมามองในเชิงกลยุทธ์และว่า สิ่งที่เราขาดอยู่นะ ก็คือว่าเรายังขาด Network นะครับ วาดสิ่งที่ผ่านมาและการจ้างงาน ของเราได้รับรองว่า แล้วก็ให้คนทำจ้างจะไปจ้างจะมาหาได้หาไม่ได้ออกไปบ้างนะครับ ทีนี้ ถ้าเรามี Network ที่ดีนะครับ เราก็จะมีพันธมิตรเพิ่มขึ้น ก็จะทำให้เรามีแหล่งหาบุคลากรที่เป็นกลุ่มผู้พิการ มีความรู้ความเข้าใจนะครับ เกี่ยวข้องกับการทำงานร่วมกันกับเพื่อนผู้พิการมากขึ้น แล้วก็ท้ายสุดก็คือว่าเราจะทำอย่างไร ที่จะทำให้เพื่อน ๆ พิิการที่มาทำงานกับ Thai PBS นี่สามารถยังคงทำงานนะครับ แล้วก็คงอยู่กับองค์กรเราได้ยาวนานมากขึ้นนะครับ อันนี้คือสิ่งที่เรามองไว้ถามว่าด้วยตัวโครงการของเรานะครับ มีตัวโครงการของเรานี่ ทำของเรานี่เราเริ่มประมาณในช่วงเดือนเมษายนนะครับ ดูแล้วก็เกิดขึ้นก่อนการจัดงาน have นี่แหละนะครับ พี่แต่ว่าด้วยความที่เป็นนโยบายของผู้บริหาร เพราะฉะนั้น เราก็ต้องรีบกลับมาทำก่อน เพราะว่าเราก็ไม่แน่ใจว่าปลายปีจะทันไม่ทัน เราเริ่มโครงการตั้งแต่เมษายนนี่ เราก็จะเริ่มมีกิจกรรม แล้วเราก็มองว่านี่แหละตัวดีนะครับ ต้องเป็นคนที่ต้องรู้เรื่องราวพวกนี้ ให้ดีที่สุดก่อนที่จะมาเป็นคนขับเคลื่อนการทำงาน ในเรื่องผู้พิการในการทำงานในองค์กรไม่ได้นะคะ หลังจากการนี่ เราก็ไปร่วมงานนะครับ ที่มีเกิดขึ้นทั้งปีในปีนี้เลยนะครับ แล้วก็ท้ายสุดนะครับ เพราะเราเตรียมความพร้อมของทาง SR เรียบร้อยแล้วนี่ เราก็ไปร่วมงานที่ทางเครือข่ายจัดนะครับ สำหรับผู้พิการนะครับ เราก็คาดหวังว่าเรานี่ จะสามารถไป Screen นะครับ สหกรณ์ที่มีอยู่ในงาน Job Fair นี่ ก็สัมภาษณ์กันเบื้องต้นเลยนะครับ เราก็ดึงบุคลากรกลุ่มนี้นะครับ จะมีอยู่ประมาณ 20 ท่าน แล้วก็นำมาเข้ากระบวนการสรรหาของเรานะครับ แล้วก็ในระหว่างที่เราดึงบุคลากรกลุ่มนี้มานะคะ ก็ต้องทำหน้าที่ประสาน ทำความเข้าใจกับหน่วยงานภายในรถด้วยนะครับ ซึ่งตรงนี้เราก็ใช้วิธีชิงนะครับ หน่วยงานภายในของเรานี่มี Job อะไรบ้าง ทักษะต้องการนะครับ แล้วเราก็ดึงจากงาน Job Fair นี้ กลับเข้ามาประมาณ 20 คนนะครับ เพื่อน ๆ ที่อยู่ในหน่วยงานภายในของเรานะว่า เรามีงบประมาณให้นะ เรามีอัตรากำลังให้นะครับ แล้วก็เพื่อน ๆ ที่20 คนกับเรานี่ก็มีทักษะพร้อม เรามาสัมภาษณ์กันใหม่นะครับ แล้วก็หลังจากนี้นี่ เราก็จะเริ่มนะครับ เข้าสู่กระบวนการสัมภาษณ์ แล้วก็น้องกลุ่มนี้เท่านั้นนะครับ ไม่ได้ไปร่วมกับคนอื่นข้างนอกนะครับ อุปกรณ์เพิ่มเติมมาประมาณ ถามว่าได้เพิ่มมาอีก 6 ท่านภายในปีนี้เราคิดว่าเราก็ดีแล้วล่ะ สำหรับในปีนี้เพราะว่าก่อนหน้านี้เรามี 5 จะได้มาในปีนี้ มันก็คิดว่าน่าจะมาช่วยเติมเต็มนะครับ เพิ่มมิติต่าง ๆ ในการทำงานร่วมกัน ภายใน Thai PBS มากขึ้นนะครับที่เรา Happy มากขึ้น ก็คือแต่เดิมเรามีสภาวะทางร่างกายนะคะ ทางด้านสภาวะทางร่างกายเท่านั้นเองนะครับ ทั้ง 5 คน ว่าในปีนี้เราได้เพิ่มมานะครับ ก็จะมีผู้ที่มีมีความพิการทางด้านการมองเห็น เพิ่มขึ้นนะครับ แล้วก็มีปัญหาทางด้านการได้ยินเพิ่มขึ้นด้วยนะครับ เพิ่มขึ้นเราก็คิดว่าจากจำนวนที่เพิ่มขึ้นมานี่ เราได้สารที่มีประเภทอื่นเข้ามาด้วย ก็คิดว่าเราก็คนทั้ง HAppt กับการทำงานในปีนี้นะครับ แล้วก็ใช้สูตรนะครับ สิ่งที่ได้จากเครือข่ายที่เราทำงาน ก็คือการทำความเข้าใจนะครับ ในการทำงานร่วมกันกับเพื่อน ๆ พี่จะเข้ามาใหม่นะครับ เพราะเราก็เคยเจอประสบการณ์ แล้วว่าเพื่อนผู้พิการที่มาทำงานใน Thai PBS นี่เองนี ่คนที่อยู่ก่อนนะหน่วยงานที่รับเข้ามา ก็เริ่มรู้สึกว่าเธอจะอย่างไร รับตัวเข้ากับเขาอย่างไร ทำอย่างไร ที่ทำให้เพื่อนท่านนี ้สามารถผลิตงานออกมาได้นะครับ แล้วเราก็คาดหวังว่าเพื่อน ๆ ผู้พิการที่เข้ามาร่วมงานกับ Thai PBS ก็จะมีเส้นทางในการเติบโตในสายวิชาชีพ ในอาชีพการงานของเขาต่อไป เราก็เลยมีการจัดทำ workshop กับหน่วยงานที่รับผู้พิการในปีนี้เข้ามาร่วมงานด้วย ก็จะเปลี่ยนแปลงเอาครับ 5 + 6 เป็น 11 ตำแหน่งแล้วนะครับ ตอนนี้ที่มีคนพิการเข้ามาโรงงานของพวกเราชาว Thai PBS ค่ะ ทำงานหลากหลายนะคะ หน้างานได้เช่นเดียวกันนะคะ เป็นผู้พิการจากหลากหลายประเภทด้วยที่เป็นพนักงานนะคะ ยินดีมาก ๆ นะคะ ที่รักคนพิการ แล้วก็ที่ทำงานก็ตื่นเต้นที่มีเพื่อน ๆ ผู้พิการมาร่วมงานเช่นเดียวกันอีก 2 ท่านนะคะ จากประกันสังคมค่ะ นึกว่าเป็นหน่วยงานที่ช่วยเชื่อมประสานการทำงาน ตั้งแต่การเปิดแพ็ก ๆ นะคะ เราก็ยังยังทำงานร่วมกันต่อ เพื่อที่จะให้เกิดการจ้างงานจริง ๆ ค่ะ ก็อยากฟังเสียงนะคะ จากทางดีค่ะ พี่ชาติก่อนก็ได้ค่ะ ช่วยเล่าให้ฟังหน่อยนะคะ ว่ามีการหันหลังบ้านกันอย่างไรเพื่อสนับสนุน ให้อีกหลายงานที่อาจจะไม่ได้มาวันนี้ แต่เขายังคงพยายามที่จะจ้างงานให้เกิดขึ้นจริงนะคะ จุ๋มเลยก็ได้ค่ะ ได้เลยค่ะ จริง ๆ // ต้องเรียนว่าเรียนท่านประธานในพิธีและท่านผู้มีเกียรติ ก่อนอื่นต้องบอกว่าการที่เรามีกิจกรรม สำคัญคือ HUG HUG น่ะ ท่านได้เห็นแล้วก็ได้ยินสิ่งที่รักเปลี่ยน ก็คือว่าเราสามารถจัดให้คนที่มีความต้องการเจอกันแล้วก็มาทำโจทย์ร่วมกัน จนเป็นโจทก์ที่เขาจะไปดำเนินการต่อได้ แล้วได้ทำได้จริง ๆ มันเกิดผลลัพธ์ ขี้เกียจกินผักเลยสิ่งที่จะเรียน ก็คือว่าการจ้างงานนะ เราคุยกันมานานแล้วกฎหมาย แล้วก็มีนานแล้วนะคะ แต่ประเด็น คือมันยังมีค่าทาทายอยู่พันธะไทย มี 3 เรื่องหลัก ๆ ที่เราทำงานมาหลายปีน่ะ หนึ่งคือหาคนที่ไม่เจอค่ะ หาคนพิการไม่เจอ เพราะอะไรคะ คนพิการนะคะ 80 เปอร์เซ็นต์ ต่างจังหวัดจ้างงานในอยู่ในเมืองใหญ่อยู่ในกรุงเทพฯ ดังนั้น การเจอกันก็น้อยมาก นอกจากนั้นอันที่สอง ก็คือว่า 80 เปอร์เซ็นต์ ของคนพิการนะค่ะ เข้าถึงการเคยได้รับการศึกษาอยู่ในชั้นระดับประถม หรือต่ำกว่าดังนั้นโอกาส ที่จะเจอบริการที่มีศักยภาพมีคุณสมบัติตรงตามโจทย์ ในจ้างก็น้อยลง ดังนั้น สิ่งที่เราทำ ก็คือว่าทำให้เขามาเจอกัน ตัวช่วยที่ทำให้เจอกันอย่าสำคัญมาก อย่างกิจกรรมเมื่อกี้ อย่างเช่นตัว Job Fair แต่ว่าเราทำมากกว่านั้นนะคะ ในงานทักนะคะ แล้วให้แหล่งผลิตคนพิการ สั่งที่เป็น Supply ค่ะ มาเจอกันกับฝั่งที่เป็นนายจ้างมาโจทย์ร่วมกัน ดังนั้น ความเป็นไปได้ ที่หน่วยการบอกว่าจะสามารถจ้างได้มหาวิทยาลัยนะคะ ในระบบผลิตคนพิการแต่ละปี 200 กว่าถึง 300 เกือบ 200 ดังนั้น ที่บอกว่าเป็นเพราะว่ายังไม่รู้จัก การมีตัวเชื่อมถึงสำคัญมาก คราวนี้บอกว่าต้องการคุณสมบัติโรงเรียนกันอยู่นะคะ น้อง ๆ กว่าจะมาถึงตรงจุดนี้นั้น ถูกพัฒนามากเมื่อกี้เราต้องมาช่วยกันต่าง ๆ ที่เป็นความต้องการของนายจ้างนี่ สิ่งที่เกิดขึ้น ก็คือว่านายจ้างก็จะมี Job Post มาแล้วก็บอกว่าต้องการคนพิการ สถาบันการศึกษาก็ผลิตออกมามันมีช่องว่างค่ะ นวัตกรรมการจ้างงานกระแสหลัก ที่เมื่อกี้พี่ ๆ เล่าให้ฟังนะ เอาทั้งสองฝั่งมาเจอกันนายจ้าง จะเป็นคนบอกว่าต้องการอะไร และเข้าไปร่วมด้วยช่วยกันกับการพัฒนาทักษะ ในมหาวิทยาลัย มหาวิทยาลัยก็ไม่ใช่ว่าผลิตมาแล้ว จบมาอย่างมีคุณภาพ จบมาอย่างทำงานได้ขอโอกาส น้องกำลังเรียนอยู่มาตรา 33 ได้ไหมคะ ไม่ส่งงานกันแล้ว แต่ว่าสามารถให้น้องทำงานระหว่างเรียน ความรับผิดชอบมากขึ้นตื่นตัวมากยิ่งขึ้น มุ่งหวังว่าจะไปทำงานมากยิ่งขึ้ นแล้วเมื่อจบแล้วอาจจะยังทำงานไม่ได้ ก็ให้มา Train โดยใช้มาตรา 35 ที่เรามีเครื่องมือที่สำคัญนี้ ช่วยหลังจากนั้นมาปั๊บบริษัท ก็มาขึ้นจังได้ขึ้นนี่คือสิ่งหนึ่ง ที่เห็นเป็นรูปประธรรมในงานให้ HUG HUG มีแค่ 2 บริษัทแค่ 4 มหาวิทยาลัยแต่ตอนนี้จะไปงานว่าเรามี 8 บริษัทแล้วค่ะ แล้วมีทั้งหมด 18 มหาวิทยาลัย ที่มีการจ้างในมาตรา 35 สูตร 33 10 กว่าอัตราแล้วค่ะ // ปรบได้นะคะ //สิ่งสุดท้ายค่ะ จะบอกว่า 3 อย่างนะคะ สิ่งสุดท้ายก็คือว่าหาเจอแล้วค่ะ มีคนมาสมัครแล้วค่ะ อยู่กันให้ได้ การออกแบบงานที่ตอบโจทย์องค์กร นายจ้างอย่างที่พี่ ๆ ว่าโดยคำนึงถึงความพิการ เป็นสิ่งที่สำคัญเราจะมีงานอยู่แล้ว เอาคนจับไปใส่ ว่ากรณีของคนพิการ แล้วอาจจะต้องบวกอีกด้านหนึ่ง คือมีงานอยู่แล้วออกแบบ ให้คนพิการทำงานได้ มันจะต้องเป็นคนคิดคนคนด้วยเหมือนกันทั้งนั้นนี่ อันนี้ก็เป็นอีกสิ่งหนึ่ง ที่ต้องช่วยสนับสนุนถ้าเรามีตัวกลาง มาช่วยทั้งหาให้เจอแล้วช่วยสนับสนุน ให้เข้าอกเข้าใจคนพิการ distagon เข้าใจว่าคนพิการแตกต่างกันอย่างไร ก็แตกต่างกันด้วยจะทำให้องค์กร นายจ้างเพื่อนร่วมงาน ที่เป็นคนพิการที่มีความหลากหลาย และสามารถเข้าอกเข้าใจกันได้ มันก็จะสูงของแอบ ออกสำหรับนายจ้างนะคะ คนพิการนี้ค่ะ อาจจะให้เวลานิดหนึ่ง ในการฝึกในการพัฒนา แต่ว่าเขาจะลองงาน อยู่ที่ทำงานแล้วก็รักองค์กรอย่างดีมาก ดังนั้น นี่เป็นคุณสมบัติของพนักงานที่เราใช่ไหมคะ ใช้เวลานิดหนึ่งในการพัฒนาเขา แล้วก็เข้าใจเขา ว่าจะเป็นคนที่เสริมสร้างองค์กรของเรา เป้าหมายภารกิจได้หลายประเด็นเลยค่ะ // ถูกต้องที่สุดเลยนะคะ อยากให้ทุกคนนี่ ตั้งนานคนต่างกันเยอะ ๆ แต่ไม่ใช่จ้างโดยเพราะมีโควต้า แต่คือจัดการจ้างเพิ่มศักยภาพ ให้กับตัวทั้งองค์ก่อนแล้ว ก็ให้ตอบโจทย์กับต้องการงานที่คนพิการอยากจะทำจริง ๆ ด้วยจะได้ยิน ๆ ทั้ง 2 ฝ่ายนะคะ พี่ชาติค่ะ อยากจะเพิ่มเติมในหัวข้อนี้ไหมคะ เลยเหรอคะ สักครู่นะคะ รอเข้าไปนะคะ มีบรรยากาศก่อนเพื่อคนพิการนะคะ ที่จัดขึ้นที่ Thai PBS ในวันที่ 28 ถึง 30 กันยายน ที่ผ่านอยากให้ท่านได้ดูบรรยากาศนะคะ เราก็ดูว่ากว่าจะมาเป็นวันนี้หาที่เราได้ มาตามความคืบหน้าแบบนี้ มีที่มาที่ไปอย่างไร ขอเชิญรับชมได้เลยค่ะ</w:t>
      </w:r>
    </w:p>
    <w:p>
      <w:pPr>
        <w:pStyle w:val="BodyText"/>
      </w:pPr>
      <w:r>
        <w:t xml:space="preserve">(บรรยาย) นี่การรวมตัวครั้งสำคัญ ของคนที่สร้างนวัตกรรม ครั้งแรกของประเทศไทย ที่กลุ่มคน 80 ชีวิต จะได้คนพิการทั่วประเทศ ไอเดียสร้างสรรค์ เพื่อคนพิการมีงานทำ HACK HUG HUG 2 วันเต็ม กับการระดมความคิดหาทางออก ที่ถูกผลักดันจนกลายเป็นความเข้าใจ ptm comment ครับ มหาวิทยาลัยตามสั่ง บริษัทเอกชนพิจารณาว่าการเพิ่มโอกาสการจ้างงานคนพิการ ในอนาคต support พัฒนาคนพิการ ให้ทำงานอย่างมีประสิทธิภาพโดยในปี 2561 มูลนิธินวัตกรรมทางสังคมส่งเสริมการจ้างงานคนพิการ ตามมาตรา 35 เรานำเสนอกระบวนการในการสามารถใช้ คือเราต้องสร้างเครือข่ายร่วมกันครับ สร้างทฤษฎีที่อธิบายมุมมองทัศนคติครับ ให้ความรู้ครับ ในมาตรา 35 ขณะนี้หน่วยงานสาธารณสุข มาตรา 33 109 บาท มาตรา 35 จำนวน298 ภายในเดือนมกราคม 2561 ประตูสะพานเพิ่มการตั้งนาน ธันวาคม จัดการประชุมวันให้ครบตามอัตราส่วนเริ่มที่กระทรวงหลักก่อน ทำให้เราทำให้เขาสามารถมีพื้นที่ในการแสดงออก มีโอกาส มีงาน มีรายได้ รวมถึงอาชีพด้วยครับ เพื่อรองรับการเข้าถึงคนพิการแต่ละประเภท สื่อการจัด HACKATHON ครั้งนี้ ีการจ้างงานคนพิการเพิ่มขึ้นการจ้างงานคนพิการ 1 คน ไม่ใช่แค่การทำให้คน 1 คน มีรายได้ คนพิการต้องมีงานทำค่ะ ประกาศพลังของสังคมในทุกภาคส่วน ให้เกิดการขยะขับเคลื่อนและเป็นจริง สร้างความเปลี่ยนแปลงสู่ความทันสังคมอย่างยั่งยืน พร้อมเปิดใจให้กันอย่างต่อเนื่องนาน ๆ // ขอบเสียงปรบมืออีกครั้งหนึ่งนะคะ สำหรับความคิดเห็นก็ยังมาคุยกันต่อนะคะ เห็นละความคืบหน้าค่ะ ความตั้งใจของทุกท่านเกี่ยวกับเรื่องนี้ค่ะ แต่พอทำจริง ๆ นี่ ในหน้างานคิดว่ามันมีความยาก ง่ายอย่างไรบ้างไหมเอ่ย มีอะไรที่รู้สึกว่าไม่ง่ายเลยนะ กว่าจะสามารถผ่านเรื่องนี้ หรือว่ามีท่านใดอยากจะอาสาเล่าเรื่องนี้ให้เราฟังได้ไหมคะ ถึงพี่มนัสก่อนก็ได้ค่ะ //คนแรกเลยนะครับ ตัวแทนภาคเอกชนถามว่ายากไหมยากครับ แต่ไม่ใช่เรื่องยากที่สุด แต่มันสามารถทำให้ง่ายขึ้นได้ มันอยู่ที่วิธีการกระบวนการแล้วก็ใช้ระยะเวลานิดหนึ่ง ณ วันนี้ เราอาจจะแปลงภาพไม่ออกว่า เราจะจ้างงานคนพิการอย่างไร หลังจากที่ได้มาแล้ว แนวทางเราเห็นวิธีการที่จะ มีบัตรแล้ว ก็นำไปสู่การจ้างงานคนพิการได้มากขึ้นครับ //ต่อให้ยากแต่เราเห็นเป้าหมายนี้นะคะ เดินต่อดีค่ะ ถามว่าภาครัฐยากไหม // ก็ยากหน่อยนะครับ เนื่องจากว่าเราไม่มีไม่มีคู่คิด มิตรคู่บ้านให้ความรู้ตอนที่ยังไม่มีโครงการ HACK HUG HUG นะครับ พอได้มีโครงการนี้แล้วเข้าวงการนี้ เราก็เริ่มมองช่องทาง ว่าเราจะไปสู่อยู่ที่จะให้คนพิการเข้ามาได้ รับการจ้างงานแล้วก็ส่งเสริมคุณภาพชีวิตคนพิการได้อย่างไร ถามว่ายากไหมก็ยากครับ แต่ว่ามันเป็นความท้าทาย ของส่วนราชการภาครัฐอยากได้เหมือนกัน // พอได้พบปะกันในงานที่เกี่ยวข้อง ได้มาแชร์ไอเดียมีความสร้างสรรค์ ก็เห็นความเป็นไปได้ต้องครับ เชิญคุณน้ำหวานค่ะ //อาจจะเป็นการเอาคำตอบของทั้ง 2 ด้านปนกันนิดหนึ่งนะคะ รู้สึกว่ายากหรือง่าย แต่รู้สึกว่าเป็นสิ่งที่จะต้องคุยแล้วทำความเข้าใจเยอะค่ะ คืออยากได้โจทย์ของทางที่ depa ได้เรื่องของอาชีพต้องเกี่ยวข้องกับดิจิทัล เนื่องจากสำนักงานส่งเสริมเศรษฐกิจดิจิทัล นะคะ รู้สึกว่าต้องทำความเข้าใจแล้วก็พูดคุยกับเพื่อน ๆ เยอะ มูลนิธินวัตกรรมเพื่อสังคม ที่ทำงานด้านคนพิการมานานกว่านะคะภาคีเครือข่ายท่านอื่นนี่ depa ก็มีการเข้าไปทำความเข้าใจเข้าไปพูดคุยรวมถึงมีการคุยกับน้อง ๆ คนพิการ ว่าเหมือนศักยภาพที่เขาต้องการหรือสิ่งที่เขาคิดว่าเขาจะทำได้นี่ คืออะไร เริ่มมีการพูดคุยกับ ธกส เพิ่มมากขึ้นนะคะ ความเข้าใจเพิ่มมากขึ้นค่ะ เพราะว่าไม่ได้อยากจะทำอะไรขึ้นมาแล้ว ไม่ได้ตอบโจทย์อยากให้โครงการหรือสิ่งที่จะทำนี่ เป็นการที่จะต้องทักษะและเชื่อมโยงไปถึงการจริง ๆ เพราะฉะนั้น อาจจะใช้เวลานิดหนึ่ง แต่ตอนนี้มีเพื่อน ๆ ลงมาแล้ว ไปเพิ่มมากขึ้น ก็คือถ้าคุณคุยกับเพื่อนมากขึ้นมีความเข้าใจมากขึ้น คิดว่ายากค่ะ ที่ก็ทำได้ธรรมดาแต่ทางออกนี่ แหละ ที่เราจะมาช่วยกันอันนี้ ก็คือเรื่องราวที่เกิดขึ้นในการเชื่อมโยงแพลตฟอร์ม หรือว่าส่วนประสานแบบบูรณาการ ของเรานะคะ จะเพิ่มเติมหัวข้อนี้บ้างไหมคะ //สำหรับ Thai PBS เองนี่ ด้วยตามที่เราองค์กรภาครัฐนะครับ ที่นี้นี่ จับนโยบายที่ชัดเจนของของ CEO ของเรานี่นะ รู้แล้วเราสามารถไปได้นะครับ พอผู้บริหารระดับสูงให้ไฟเขียวปุ๊บ แสดงว่าเราก็มีความเป็นไปได้ ที่จะเกิดขึ้นกับการการจ้างจ้างงานเพื่อน ๆ เพิ่มมากขึ้นนะคะ สิ่งที่เป็นความยากในระดับสูง ก็จะค่อย ๆ ลดลงอาจจะไฟเขียว ที่ผู้บริหารระดับสูงให้นะครับ ก็คือว่าแล้วจะไปหาเพื่อน ๆ ที่ Matching กับเราได้อย่างไร ซึ่งเราก็ได้จดแล้วแหละ ว่าเรามี Network ก็มีเครือข่ายที่สามารถช่วยเราได้นะครับ ขอรหัสมาก็คือว่าแล้ว งบประมาณไหนแล้วมีงบประมาณไหม ซึ่งเรื่องนี้มันยากแต่อยู่ที่ว่าเรา ต้องสื่อสารกับผู้บริหารระดับสูงนี่ บ่อย ๆ เราก็กลับไป กลับไปปุ๊บ ก็เริ่มมีคำตอบกลับมานะครับ เพราะฉะนั้น ถามว่ารูปแบบรูปแบบของการการมอบหมายระดับสูง การมอบหมายทางด้านงบประมาณทางด้านอัตรากำลัง ก็เลยทำให้เราก็จะมีกำลังใจในการทำงานมากขึ้น การที่เราจะไปขายของกับหน่วยงานภายในนะครับ รวมทั้งไอ้ดึงน้อง ๆ นะครับ ที่มีคุณสมบัติส่งนะครับ ทักษะตรงตามที่เราต้องการ ก็จะมีอยู่ประมาณนี่ หักมุมของมูลนิธินะครับ ซึ่งขับเคลื่อนเรื่องนี้มา 9 ปี เพราะฉะนั้นครับ พูดย้อนไปนี่ ยากไหมนี่ถ้าบอกว่า 99 ปีที่แล้วนี่ มันยากมากเลยมาก ๆ ความจริงความยากนั้นน่ะ เป็นความยากของสถานประกอบการ กับคนพิการโดยตรง ว่าสิ่งเหล่านั้น ก็ถูกมองว่าก็เป็นเรื่องของจ้างภาครัฐ ภาคเอกชน ก็ว่าไปและคนพิการที่จะต้องหากันให้เจอนะครับ หากันจนเจอแล้วก็จ้างกันให้ได้ เพราะฉะนั้น นะวันนั้นนี่ บอกมันมีอยู่แค่นั้นยากจริง ๆ แล้วก็การมองภาพในวันนั้น ก็คือจ้างเพื่อไปทำงานโดยตรงให้กับตัว สถานประกอบการเองจริง ๆ จัดระบบของกฎหมายเขียนมาแบบนั้นแหละ 9 ปีผ่านไปนี่ ผมคิดว่าระดับของความยากนั้นเปลี่ยนไปนะคะ ลดระดับลงเรื่อย ๆ เพราะว่ามีทางเลือกปลุกพัฒนาขึ้นมามีนวัตกรรมใหม่ ๆ การจ้างงานคนพิการเชิงสังคมการสนับสนุนอาชีพ ก็เป็นทางเลือก เป็นทางเลือก ซึ่งมีการทดลองทำกัน จนเป็นที่เห็นคุณค่า เห็นประโยชน์เป็นที่ยอมรับ แล้วก็ภาคีหลักหลายมากมาย จากภาคคนพิการเอง ภาคองค์กรของคนพิการ องค์กรเพื่อคนพิการแล้ว ก็เยอะแยะ ร่วมกันขับเคลื่อนเรื่องนี้จนโอกาสงาน ไปสู่คนพิการ ลากจนถึงเกือบหมื่นอัตรา ที่เพิ่มขึ้นมามูลนิธินวัตกรรมทางสังคม ก็เป็นหนึ่งในภาคีนั่นแหละครับ ช่วยกันมะรุมมะตุ้ม ทำโดยการสั่งของซึ่งจะมีมากขึ้นเรื่อย ๆ พอเองกรมการจัดหางานเองก็ดูแลเรื่องนี้ จริง ๆ ระดับความยากมันลดลง ตัวช่วยมันเพิ่มขึ้น สิ่งสำคัญผมคิดว่าความคัดหาอยู่ที่ตรงนี้ครับ คงจะมี 2 อย่าง ถามว่าการจ้างงานคนพิการอย่างไรเสีย ก็มีระดับความยากกว่าการจ้างงานคนทั่วไปเข้าองค์กร อันนี้ยอมรับ แต่ความยาก มันไม่ได้เท่ากับว่ามันทำไม่ได้นะ มันใช่คำเดียวกันนะ เพราะว่ากับดักใหญ่ ก็คือพอเห็นพอรู้สึก ฟังพูดว่ามันยาก ก็เลยไปเท่ากับว่ามันทำไม่ได้สำคัญ ยังไม่หลุดจากตรงนี้ จะยากแค่ไหน ก็เป็นปัญหากับผมเมื่อสักครู่มาแล้ว อยู่ที่จะทำจริงหรือเปล่า ทำจริงนี่ไม่ได้เป็นปัญหานะครับ จะทำจริง ก็เหมือนว่าเบอร์ 1 ต้องสัญญาณแรง ๆ หน่อยนะครับ ตั้งเป้าบางทีก็อาจจะอยู่ที่เบอร์ 2 เบอร์ 3 เบอร์ 4 1 ขึ้นไปอย่างไรด้วยนะครับ ผมว่าก็จะอยู่ที่ตรงนี้เป็นประสบการณ์ ที่เราเรียนรู้มาความยาก ไม่ใช่ปัญหาทำจริงหรือเปล่า แล้วตอนนี้ตัวช่วยเยอะ หนทางเยอะผมกว้างไปได้ครับ เรื่องนี้ // ขอบคุณนะคะ // คิดว่ามีความหวัง ความหวัง เพราะว่าตอนนี้มีทั้งภาคี มีทั้งทางเลือก ไม่ว่าจะเป็นการนวัตกรรมการจ้างงาน เชิงสังคมนวัตกรรม โครงการอาชีพและตอนนี้ พี่กำลังคุยกันอยู่เป็นนวัตกรรม การจ้างงานกระแสหลักทางเลือก มีตัวช่วยแล้วก็มีทีมทำงาน ที่ทรัพยากรที่เราสามารถเชื่อมต่อกันได้ ดังนั้น ยากไม่ต้อง เรามีความหวัง แล้วก็สามารถทำได้ที่สำคัญก็คือว่าวันนี้นี่ เราพยายามทำงานด้วยกัน ร่วมมือกันแปลว่าที่เคยยากแบบโดดเดี่ยว จะไม่เกิดขึ้นอีกต่อไป ต้องมาสอบถามพวกเราได้เปิดรับคนพิการ เรายังคงทำงานอย่างต่อเนื่อง เพื่อขยายผลให้มีการจ้างงานเพิ่มขึ้นด้วยนะคะ เดี๋ยวขออนุญาตความยากจนเกิดความง่าย แต่ว่าเป้าหมาย เรายังคงทำงานด้านนี้ต่อ ได้ทำให้ท่านได้ค้นพบอะไร จากการจ้างงานคนพิการบ้างอาจจะเป็นแรงบันดาลใจ ท่านใดก่อนก็ได้นะคะ จัดเรียงมาทางนี้บ้างก็ได้เชิญพี่ย้อยค่ะ // ในปีนี้ที่เรามีการจ้างเพื่อนผู้พิการเพิ่มขึ้นนี่ แคนดิเดตของเรานี่ บางคนก็มีความยากลำบากในการเดินทาง เนื่องจากว่ามีความพิการทางด้านการมองเห็น เราก็เลยเราก็เลยต้องช่วยหาทางออกให้ได้ ว่าแล้วจะทำอย่างไร ที่เขาจะร่วมงานกับ Thai PBS ได้ โดยที่สามารถส่งมอบงานได้นะครับ แล้วก็ไปต่อกับเราได้ในระยะยาว เราก็ต้องพยายามหาวิธีการปรับรูปแบบ การทำงานเขานะครับ ก็คือหลังจากที่ได้มีงานกันชัดเจนนะครับ เราก็ให้น้องเขากลับบ้านนะครับ แล้วก็สามารถดูงานรูปแบบ การสื่อสารทางอิเล็กทรอนิกส์ ส่งงานโดยไม่จำเป็นต้องต้องพาตัวมาถึงที่สถานที่ทำงาน Thai PBS นะคะ ความยากลำบากในการเดินทาง แล้วก็เกี่ยวกับเรื่องการมองเห็นของน้องเขาครับ เป็นการแก้ปัญหาเป็นราย ๆ ไปนะครับ ที่จะช่วยให้สามารถทำงานได้ ปต่อด้วยกันได้ //ค่ะ เชิญพี่น้ำหวานค่ะ // ที่อยากจะฝาก คือ ตอนนี้สังคมว่างแล้วในโลกยุคดิจิตอลนี่ อยากให้เหมือนข้อมูลข่าวสารต่าง ๆ ไม่ว่าจะเป็นผู้ผลิตเว็บหรือ platform อะไรนี่ ไม่นึกถึงคนพิการทุกประเภท ก็คือให้เห็นว่าตั้งแต่เริ่มต้นนะคะ ว่าทำอย่างไรให้คน ประเภทสามารถที่จะเข้าถึงข้อมูลข่าวสาร หรือเข้าถึงเว็บไซต์หรือ platform ตัวเองได้ อยากให้ทำเป็นเหมือน Inclusive ทุกคนเข้าถึงได้เท่าเทียมกัน //ขอบคุณนะคะ อีก 2 ท่านค่ะ //ค้นพบอะไรจากการทำงานกับคนพิการบ้าง อาจจะเป็นการฝากกว่านะครับ ตอนนี้ที่เรามองหาอยู่คือคนพิการ เราพบว่าข้อมูลที่ ที่เราอยากรู้ว่ามีใครประสงค์ จะเข้ามาทำงานกับกระทรวงสาธารณสุขบ้านเรา เราไม่มีข้อมูลเลย เราก็ไม่มีข้อมูลคนพิการ แต่ละคนมีความสามารถทักษะอะไรบ้าง และจะพอมีช่องทางแล้ว ก็เรื่องการ skill RE skill ก็เหมือนจะเริ่ม จะมีแผนอยู่นะครับ โอเค เราเริ่มมีช่องทางแล้ว มีประเด็นก็คือเรื่องของสถานที่ ของเราในโรงพยาบาล บางทีอาจจะไม่สะดวกสำหรับคนพิการ ก็วันนี้ก็เราพยายามจะมองว่าถ้างบประมาณ ถ้าได้งบประมาณมาปรับปรุงพื้นที่นะครับ ว่าจะดีขึ้นนะร ถคนพิการเข้ามา คนพิการที่มาทำงานกับเรา ก็ดีแล้ว หรือว่าผู้ขอรับบริการ ก็ดีก็จะได้สะดวกสบายมากขึ้น เรื่องการปรับปรุงโครงสร้างพื้นฐาน สายทำนองนี้นะคะ // เชิญที่มนัสค่ะ// ในแง่ของได้ไปหมดแล้ว ผมพูดจากในฐานะคนทำงาน แล้วกันต้องบอกว่าสิ่งที่ได้นะครับ รู้สึกอิ่มบุญ อิ่มใจ ไม่ต้องหวังอะไรแล้วครับ ทำแล้วมีความสุขพรุ่งนี้ อย่างน้อยได้เห็นผู้พิการ ได้มีโอกาสการงาน สร้างอาชีพ สร้างรายได้ ไม่ได้เลี้ยงตัวเขาเองคนเดียวนะครับ คนที่อยู่รอบข้างเขาครอบครัวเขา อย่างน้อย ๆ ก็ช่วยทำให้ชีวิตเขาดีขึ้น แค่นั้นก็เพียงพอแล้วครับ มีโอกาส ก็ได้มีโอกาสเข้ามาทำงานตรงนี้ หรือทุกท่านที่นั่งตรงนี้ มีโอกาสเรียนเชิญทุกท่านนะครับ เข้ามาทำเถอะครับ อย่างน้อยเรา ก็อกอิ่มใจกับตัวเองครับ ในสิ่งที่เราทำขอบคุณนะครับ ขอบคุณนะคะ ที่ยังคงขับเคลื่อนเรื่องนี้กันต่อ แล้วเดี๋ยวนี้เดือนมีนาคม ปีหน้า 2567 นะคะ ก็มีนัดกันอีกที จะติดตามความคืบหน้า ช่วงนั้นเราจะมีอะไรเป็นพิเศษบ้างคะ // ก่อนไปมีนาคมนี้ ผมไปก่อนได้ไหมครับ // ได้ค่ะ //ขออนุญาตเอาขึ้นนิดเดียวทีได้ไหมครับ เป็นเป็นเนื่องจากการขับเคลื่อนนี่ ทำมาตลอดคิดว่าภาพนี้ สะท้อนได้ดีสิ่งที่เกิดขึ้นใน 9 ปี ที่ผ่านมา และนี่ก็เป็นข้อมูลที่มาจากตรัง อันนี้เป็นข้อมูลการจ้างงานคนพิการภาคเอกชนนะครับ แล้วจะเห็นว่าเมื่อปี 2557 คือซ้ายสุดนี่สีเหลืองนี่ คือการจ้างงานมาตรา 33 คือการจ้างสถานประกอบการแรงงาน คือมาตรา 35 สีเทานะครับ 43% 24,690 อัตราคืนเงินที่ส่ง คำนวณอัตราที่ส่งเข้ากองทุนปีละ 2,500 ล้านบาท 9 ปีของการเดินทางการจ้างงานคนพิการด้วย นวัตกรรมจ้างงานคนพิการ เชิงสังคม และสิ่งที่เราช่วยกันทำมาถึงเมื่อปี 2565 การส่งเงินเข้ากองทุนนี่ ลดจาก 20,000 อัตรานี่ เหลือครึ่งเดียวประมาณ 11,900 อัตรา ส่วนการจ้างงานหลักนะครับ มาตรา 33 และเพิ่มขึ้นจาก 2007 ประมาณ 3 เป็นประมาณ 300 ข่าวก็การจ้างงานเชิงสังคมจาก 5,000 เป็นประมาณเกือบ ๆ จุดนี้เป็นจุดสำคัญที่เราเห็นการสานพลังร่วมกันนี่ ทำให้คนพิการเข้าถึงโอกาสงานมากขึ้น การส่งเงินเข้ากองทุนน้อยลงอย่างมาก ก้าวกระโดดขึ้นมา แต่ก็อีกนั่นแหละยังเหลืออยู่เกือบ 12,000 เดือนปีละ 1,300 ล้าน อันนี้นี่ ไอ้เงินก้อนนี้ โดยใช้การพยาบาลนี่ มันอยู่ในความสุ่มเสี่ยง เป็นอย่างนั้นอยู่ทุกปี ที่มีการส่งเงินเข้ากองทุนนี่ ก็ไปสะสมรวมกัน อันนี้มันก็จะมีลิมิต ของมันเข้าใจว่าเกินลิมิตกันอยู่แล้ว ก็มีกับเจ้าของภาพลิมิต เงินก้อนนี้ ก็จะต้องถูกส่วนหนึ่งที่เกินลิมิตเรียกส่งเข้าคลังครับ ไปดำเนินการอย่างอื่น ขายไม่ทัน เพราะฉะนั้นนี่ ภาพในอนาคตพี่ยังส่งเข้ากองทุนมาตรา 34 อยู่นี่ มีความสุ่มเสี่ยงที่เข้าไปแล้ว จะไม่ได้นำมาใช้ประโยชน์ กับคนพิการโดยตรงเป็นโจทย์สำคัญ ว่าทำอย่างไรหมื่นกว่าอัตราที่เหลือ จึงจะเกิดกับคนพิการที่อย่างรวดเร็ว เพราะว่าสาขาที่ยังมีอยู่เพราะว่าโจทย์นี้ เป็นโจทย์ใหญ่ที่จำเป็น จะต้องไปฝากไปถึงอันที่ใหญ่ที่สุด ของเรื่องนี้นะครับ ตั้งรัฐมนตรีทำอย่างไร กับเรื่องนี้ดีนะ อย่าสัญญากับคนพิการ ว่า12,000 โอกาส งานนี้ภายในวันนี้ ผมว่าน่าจะเป็นพร้อมแล้วจริง ๆ สังคมช่วยกันกับเพื่อนมา 9 ปี เดินทางจาก มาแล้วครึ่งทางจากนี้ไปนี่ ต้องท่านรัฐมนตรีนำทัพนะครับ น่าจะเป็นเรื่องสำคัญ เราจะต้องดูกันนะครับ เพื่อขับเคลื่อนกันต่อไป แล้วก็ได้หวังว่าเราจะตั้งใจทำงานร่วมกัน ต่อพร้อมกับนโยบายที่ดี // ส่งเสริมเรื่องนี้อย่างจริงจังด้วยนะคะ วันนี้ก็ขอขอบพระคุณทุกท่านที่สละเวลา มาร่วมพูดคุยในวันนี้ขอบคุณนะคะ</w:t>
      </w:r>
    </w:p>
    <w:p>
      <w:pPr>
        <w:pStyle w:val="BodyText"/>
      </w:pPr>
      <w:r>
        <w:t xml:space="preserve">(คุณเพลงรบ) ขอบคุณครับ ตัวนี้จะเป็นการมอบของที่ระลึกเอ่ย อีก 1 ตันขยายผล ข้อมูลดี ๆ นะครับ ที่จะส่งออกไปให้คนพิการนะครับ ในโอกาสเดียวกันนี้นะคะ ขออนุญาตกราบเรียนเชิญนะครับ ท่านสนธยา บุญญพิสิฏฐ์ กรมส่งเสริมและพัฒนาคุณภาพชีวิตคนพิการนะครับ มอบของที่ระลึกให้ กับท่านแรกเลย ขออนุญาตเรียนเชิญมูลนิธินวัตกรรมทางสังคมทั้ง 2 ท่าน ขอเรียนเชิญครับ ของเราในวันนี้นะครับดอกแก้วกันลยานะครับ เรื่องดอกไม้นี้นะครับ ผ้าลายดอกแก้วกัลยานะครับ เป็นดอกไม้พระราชทานอนุญาต ผลิตโดย และแน่นอนนะครับ ว่าดอกไม้สวย ๆ นะครับ ผลิตจากกลุ่มแม่เลี้ยงเดี่ยวนะครับ ที่มีลูกพิการนะครับ เพื่อสร้างรายได้สำหรับการเลี้ยงดูครอบครัวครับ เรียนเชิญผู้แทนจาก Thai PBS สีชมพูที่เห็นนะครับ เป็นกระเป๋าสวยนะครับ เป็นกระเป๋าผ้ารักโลก ที่ส่งเสริมอาชีพ ขอเรียนเชิญนะครับ เชิญ depa ครับ ขอเชิญผู้แทนจากกระทรวงสาธารณสุขครับ ครับ และขอเรียนเชิญผู้แทนจากบริษัทเอกชนครับ งานที่เกิดขึ้นและด้วยนะครับ และอีก 1 ท่านนะครับ พิธีกรที่สวยที่สุดบนเวทีนี้ มอบตำแหน่งนี้ให้เลยนะครับ Thai PBS ขออนุญาตถ่ายภาพรวมนะครับ ทุกท่านนะครับ ขอเรียนเชิญท่านรองอยู่บนเวทีตรงกลางเลยนะครับ การขยายผล HACKATHON ได้ดำเนินโครงการอย่างไร มีเป้าหมายอย่างไร และแน่นอนว่าเป็นเป้าหมายเดียวกัน ความสามารถ เรียนเชิญท่านผู้บริหารทั้ง 2 แถวหน้านะครับ หัวหน้านะครับ นะครับเรียนเชิญท่านอาจารย์ครับ วันนี้แน่นอนนะคะ ครัย ว่าทุกท่านได้เต็มอิ่มไปกับการขยายผลต่อเนื่องของโครงการดี ๆ แบบนี้นะครับ โครงการที่ดำเนินการว่า มีที่มาที่ไปอย่างไร และในอนาคตเราจะร่วมกันขับเคลื่อนอย่างไร รวมกันให้เป็นพลังที่เข้มแข็งต่อไปนะครับ วันนี้นอกจากจะเป็นการแสดงศักยภาพ และการที่ได้เปิดโอกาสแล้ว ยังได้ข้อมูลดี ๆ นะครับ ว่าองค์กรทุกภาคส่วนมีความ ที่จะร่วมกันพัฒนาคุณภาพชีวิต ของพวกเราโดยที่ไม่ได้แบ่งแยก ว่าจะเป็นคนเดียวกันสภาพและพร้อมที่จะพัฒนาไปด้วยกันนะครับ ขอบพระคุณท่านผู้บริหารทุกท่านนะครับ ที่ได้กรุณาบันทึกภาพ เป็นที่ระลึกว่าเราได้ร่วมกัน และแน่นอนนะครับ ว่าพิธีกรของเรายังคงต้องอยู่ต่อนะครับ มอบความสวยความสดใสและสุดท้ายมอบให้ Thai PBS ต่อ // เรานะรวมไปถึงโครงการเพื่อคนพิการทำงานต่อค่ะ เพื่อที่จะขับเคลื่อนทำสิ่งดี ๆ ร่วมกันนะคะ เราเชื่อว่าวันนี้ที่โดมมีภาคีกว่า 10 องค์กรนี่นะคะ เป็น 1 ใน 9 แรกของเรานะคะ เรายังจะเปิดร้านแล้วก็สร้างความร่วมมือกับ Partner ในอีกหลายองค์กร เพื่อทำให้สังคมนี้น่าอยู่นะคะ ลองจินตนาการดูสิคะ ว่าถ้าเกิดว่ามีการจ้างงานคนพิการที่มากขึ้น ตัวเลขน้องที่ดีขึ้น แล้วเราจะสร้างสังคมเราก็คงจะน่าอยู่มากขึ้นด้วยนะคะ แล้วก็มีความหลากหลาย ในสถานที่ทำงานด้วยค่ะ ก็อยากให้ประเทศของเรานะคะ พี่ความรักเข้าใจกันมากขึ้นนะคะ เพราะว่าพิการบางทีมันเปลี่ยนแปลงไม่ได้จริง ๆ ค่ะ แต่เราสามารถที่จะเปลี่ยนมุมมอง ให้คนพิการนั้นเห็นศักยภาพของตัวเองได้ เปลี่ยนความสงสารเป็นโอกาส ให้คนพิการมีงานทำได้นะคะ ดิฉัน ในนามของ Thai PBS ในงาน HACK HUG HUG เพื่อคนพิการ วันนี้ลาไปก่อน สวัสดีค่ะ</w:t>
      </w:r>
    </w:p>
    <w:p>
      <w:pPr>
        <w:pStyle w:val="BodyText"/>
      </w:pPr>
      <w:r>
        <w:t xml:space="preserve">(บรรยาย) ทำงานในตำแหน่งอะไรคะ // เอกสารค่ะ //ธนาคารไทยพาณิชย์ //ไอทีครับ เก่งมาก มีคนบอกพี่สามารถไหมว่าทำไม่ได้หรอก // เฉย ๆ // เคยได้ยินคำนี้ไหม ทำไม่ได้หรอก // เก็บไว้ในใจ แต่เราเป็นออทิสติก เราทำได้ // เราก็ต้องทำให้ได้ // ทำได้เยอะที่สุด คือเด็กเอ๋อ ทำได้ไหม // เธอคงไม่ซึ้งถึงความปวดร้าว ในใจปวดร้าวเศร้าเป็นอย่างไร ทำงานได้เงินเดือนไหม มีอะไรจะพูดอีกไหม</w:t>
      </w:r>
    </w:p>
    <w:p>
      <w:pPr>
        <w:pStyle w:val="BodyText"/>
      </w:pPr>
      <w:r>
        <w:t xml:space="preserve">(คุณเพลงรบ) ขอเสียงปรบมือให้กับ VDR เมื่อสักครู่ด้วยนะครับ และต้องขอขอบพระคุณ สัก 1 รอบนะครับ ที่มาฉายภาพให้เราได้เห็นกันนะครับ ว่า ณข ณะนี้ ทั้งหน่วยงานภาครัฐ เอกชน สื่อมวลชน กำลังทำอะไรอยู่ และเป็นภาพที่ชัด เพื่อน ๆ ทำให้เราเองที่เป็นส่วนหนึ่ง ของสังคมเป็นส่วนหนึ่ง ของคนพิการรู้สึกภูมิใจ และดีใจไปด้วยนะครับ ว่าการตั้งงานของคนพิการ จะเป็นการหน้างาน ส่งไปแล้วเพราะทุกคนมีความเท่าเทียม และทุกศักยภาพ สามารถแสดงได้ผ่านผลงานชิ้นงานนะครับ แน่นอนนะครับ ว่าวันนี้ได้นำเรียนไปครับ ว่าของเรานอกจากจะมีสาระความรู้ และสิ่งที่แล้วด้านล่างมีมากมาย สีไม้ผลิตภัณฑ์ รวมถึงการแสดงถึงศักยภาพในการผลิตชิ้นงาน ถามคนพิการคนดูแลคนพิการองค์กร และบุคคลที่มีความผ่านไหมครับ ส่วนได้รังสรรค์เป็นผลิตภัณฑ์ ออกมาเราสามารถอุดหนุนได้น นอกจากจะได้สินค้าที่มีคุณภาพแล้ว ยังเป็นการให้กำลังใจให้รอยยิ้ม แบ่งปันกันและกัน การสร้างรายได้ หรือการช่วยเราได้แลกเปลี่ยนสินค้า ตรงตามความรู้สึกที่ดี เป็นการแลกเปลี่ยนกำลังใจ และแน่นอนวันนี้นอกจากสาระความรู้บนเวทีแล้ว เรายังมีการแสดง เรียกว่าเป็นการแสดงความสามารถของคนพิการอีกด้วย สำหรับการแสดงชุดนี้ผมบอกเลยว่า ครั้งแรกเหมือนกันผมจะได้เห็นได้ครับ พี่ตอนนี้เรียบร้อยแล้วนักแสดงซ้อมไหมครับ พร้อมแล้วนะครับ ขอเสียงปรบมือแต่วันนี้ เราจะจบเป็นเสียงไม่ได้แบบนี้ครับ แบบนี้ครับผม เพราะการแสดงชุดต่อไปนี้ครับ เป็นการแสดงจากน้อง ๆ จากโรงเรียนโสตศึกษาทุ่งมหาเมฆ กรุงเทพมหานคร // เรียนท่านผู้มีเกียรติทุกท่าน ดิฉันนางสาววรางคณา รามฤทธิ์ รองผู้อำนวยการโรงเรียนโสตศึกษาทุ่งมหาเมฆกรุงเทพมหานคร ในวันนี้ทางโรงเรียนของเราได้นำนักเรียน ในระดับประถมศึกษาตอนต้น จากโรงเรียนโสตศึกษาทุ่งมหาเมฆกรุงเทพมหานคร 1 เพื่อแสดงทั้งหมดเป็นผู้ที่มีความบกพร่องทางการได้ยิน จำนวนนักแสดงทั้งสิ้น 9 คน ผู้ควบคลุม 4 คน อำนวยการฝึกซ้อมโดยท่านดรพิริยากาลพัฒน์ อำนวยการโรงเรียนโสตศึกษา ทุ่งมหาเมฆ กรุงเทพมหานคร ในวันนี้พวกเราเล่านิทาน ในแบบฉบับของการใช้ภาษามือ ในการสื่อสาร ในเนื้อเรื่องเด็กเลี้ยงแกะ ขอเชิญทุกท่านรับชมได้เลยค่ะ //สวัสดีครับผม ชื่อเด็กชายธนภัทร วิวัฒนานนท์ครับ ชื่อเด็กหญิงวิกานดา เด็ดดวง ค่ะ หนูชื่อเด็กหญิงศิริกุล เกิดบัณฑิต ค่ะ ผมชื่อเด็กชายชยา ขยันหา ผมชื่อเด็กชายจิรายุ จันทร์กอง ครับ ผมชื่อเด็กชายพีรพัฒน์ ถนอมสิทธิ์ ผมชื่อเด็กชายคามิน บุญประเสริฐครับ ผมชื่อเด็กชายสุทธิภัทร และผมชื่อเด็กชายธีรภัทร เดือนครับ ตอนนี้ผม 2 คนก็จะมาเล่านะครับ เรื่องย่อ ๆ ให้ทุกคนฟังนะ ผมจะมาเล่าเรื่องเด็กผู้ชายเลี้ยงแกะ ก็มีเด็กผู้ชายคนหนึ่งนะครับ ก็ไปชมธรรมชาติมีสถานที่ที่เลี้ยงแกะ ก็จะมีแม่น้ำลำธารนะครับ มีสิ่งต่าง ๆ สวยงามมากเลย แล้วก็เกิดไอเดียว่าจะต้องแกล้ง 2 คนที่มาขุดดิน ผมก็ให้คนช่วย ช่วยด้วย ช่วยด้วย ช่วยด้วย ชาวบ้านได้ยินก็รีบมาดูนะ ว่าเกิดอะไรขึ้น ไม่เห็นมีหมามากินแกะเลย หลอกนี่น่า ไม่เชื่ออีกแล้ว ไม่เชื่ออีกแล้ว ผู้ชายก็หัวเราะชอบใจ หัวเราะชอบใจ เลย เอาใหม่ ครั้งที่ 2 ดีกว่า เหมือนเดิมนี่ ช่วยด้วย ช่วยด้วย ชาวบ้านที่ขุดดิน ก็ได้ยินอีก ไม่เห็นมีหมามากินแกะเลย ที่อยู่ครบ 5 ตัวเหมือนเดิมเลย ไม่มีเลยไม่สนใจอีกแล้วโกหกแบบนี้ ไม่ไหวเลยช าวบ้านก็ไป เด็กเลี้ยงแกะชอบใจ ฉันได้หลอกอีกแล้ว สนุกจังเลย กินแล้ว ฉันมีความสุขได้หลอกคนอื่น มีความสุขก็พอแล้วตอนนี้ หลังจากนั้นเขาก็นอนหลับ และแล้วมาป่าก็เดินย่องเข้ามาเห็นแกะ ตะกรุบแกะกิน กินแกะให้หมดเลย อย่างนั้นก็จับแกะกินหมดเลย อร่อยมาก อีกตัวดีกว่า ไอ้ตัวดีกว่า ที่ 2 อร่อย ดีจังเลยยังหิวเลย หวานด้วย ตัวนี้คงอร่อยน่าดู อร่อยมากเลย ตัวนี้ทีนี้ ก็อร่อย ตัวสุดท้ายมันอร่อยแน่นอน เอาอย่างไรดี ตะครุบกินอีกตัวสุดท้าย อิ่ม อิ่ม แล้วอิ่ม อิ่มและเอาอย่างไรดี เด็กก็ยังนอนหลับอยู่เอาอย่างไรดี จะไปจะไปแล้วจะกลับแล้ว เดี๋ยวหันมาดูเด็กสิ กำลังนอนหลับใช่ไหม นี่แหละ นอนหลับอยู่ไม่รู้ไม่เลี้ยงแกะ ไม่สนใจละไปดีกว่า เด็กเลี้ยงแกะขึ้นมา หายไปไหน เมื่อกี้อยู่นี่นะ หายไป ช่วยด้วย ช่วยด้วย เอาอีกแล้ว หลอกครั้งที่ 2 แล้ว ไม่เอาแล้ว เหนื่อยละ ปล่อยเลย โกหกอีกแล้ว สุดท้ายเด็กเลี้ยงแกะ ก็ขอร้องให้ชาวบ้านมาช่วย ชาวบ้านก็ไม่มาช่วย แล้วไม่มีใครสนใจอีกเลย เพราะว่าเขาหลอก 3 ครั้งแล้ว เสียใจมาก ร้องไห้คร่ำครวญ เพราะว่าไม่มีใครเชื่อ ไม่มีใครสนใจ จบค่ะ อากาศดีจังเลยวันนี้ ดูสิมองไปนี่ เห็นนก สวยมากเลย ต้นไม้ ภูเขา สวยงามเหลือเกิน ธรรมชาตินี้สดใสจริง ๆ ลูกตาก็เห็นแต่นกกินต้นไม้ ก็ขึ้นเยอะ ๆ จริง ๆ มีควมสุขจังเลย ไปไหน ไปขุดดิน ทำงานกันเราตรงไหนล่ะ ต้นไม้ด้วยออกมาสวนกันนะเรา 2 คน ไม่เหนื่อยหรอก ไม่เหนื่อย ไม่เหนื่อยเลย ปาดเหงื่อนะ เด็กเลี้ยงแกะเดินมา แถวนี้นะต้นไม้สวยงามบรรยากาศดีจัง ไม่มีใครเลย ลุง 2 คนทำอะไรกันอยู่ สวัสดีครับ สวัสดีครับ สบายดีนะ มาทำอะไร ผมมาเลี้ยงแกะ แถวนี้แหละลุง สบายดีนะ ไว้เจอกัน ไว้เจอกัน ไปละบ๊ายบาย บรรยากาศดีจริง ๆ โอเคตรงนี้แหละ เหมาะ ๆ เดี๋ยวจะต้องไปเอาแกะมาแล้ว มีนกมีแกะ ได้บรรยากาศดีจริง ๆ ไปตามแกะมาดีกว่า ให้มากินตรงนี้หญ้าก็เยอะต้นไม้ก็แยะ เขาก็ตอนแกะออกมา ไป ๆ ๆ ๆ ไปกินหญ้า ไปกินหญ้า กินหญ้าไป หญ้าเยอะแยะไปหมด กำลังเคี้ยวหญ้าอยู่ อุดมสมบูรณ์ เหนื่อยละ เหนื่อยละ เบื่อก็เบื่อ เอาอย่างไรดี พักก่อนดีกว่า เหนื่อยก็พัก คิดอะไรแปลก ๆ ดีกว่าไหม เลี้ยงแกะเฉย ๆ ปิ้งไอเดียขึ้นมาใหม่ แกล้งแล้วแกล้งใครดี อย่าบอกใครนะ ที่จะแกล้งชาวบ้าน 2 คนด้วยนะ ที่ฉันเห็นเมื่อเช้านี้น่ะ อยู่ไหนล่ะ ชาวบ้านอยู่ไหนล่ะ จะต้องแกล้งชาวบ้าน 2 คนน่ะ ช่วยด้วย ช่วยด้วย ช่วยด้วย ช่วยหมาป่ามันกิน ช่วยด้วย ช่วยด้วย เสียงอะไรนะ เราไปดูสิ เกิดอะไรขึ้นหมามากินแกะจริงหรือเปล่า ไหนดูสิ อ้าว อยู่นี่ 2 ไม่ไหวแล้ว เป็นแบบนี้ไม่ไหว สำเร็จแล้ว ก็ลองพูดเล่น แล้วสนุกจังเลย ฉันหลอกสำเร็จ แล้ว สนุกจัง สำเร็จแล้ว สนุกจังเลยเอาอีกครั้งดีกว่า สนุกจังเลยเช้านี้แหละ ถึงจะหลอกเป็นครั้งที่ 2 นะ หมาป่ามากินแกะ แล้วช่วยด้วยช่วยด้วย หมาป่าเป็นมากินแกะ ผมหมดแล้ว จริงเหรอ จริงเหรอ อย่าหลอกอีกนะ ผมไม่หลอกครับ พวกเราไปนับแกะ 1 2 3 4 5 เอ้า แกะก็อยู่ครบ เหมือนเดิมไม่น่าหลอก ก็เลยไม่เชื่ออีกแล้ว ลุงแล้วไม่เชื่อกันอีกนะ เด็กชายหัวเราะชอบใจ พอใจ กับการโกหกคนอื่น มีความสุขล้อเล่น กับล้อเล่นกับคนอื่นแล้วก็ไปว่าเขา หัวเราะชอบใจเมื่อย เอาไงดี บรรยากาศดีจังเลย ขอวีบสักนิด และแล้วหมาป่าที่หิวโซก็ได้ออกมาจากพุ่มไม้ มองซ้ายมองขวา หวานฉันล่ะ ฉันเห็นแกะอยู่หน้าตัวหวานซะแล้ว เด็กน้อยก็นอนหลับอยู่ เด็กชายนอนหลับอยู่ ไม่ได้รับใช่ไหมอย่าบอกใคร ฉันจะกินแกะแล้ว แกะตัวนี้ตัวใหญ่ เอร็ดอร่อยมากเลย ยัง ๆ ยัง ฉันยังไม่อิ่ม ฉันยังไม่อิ่ม ยังมีแกะเหลืออยู่ เอาใหม่ดีกว่า เอาใหม่ดีกว่า ตัวที่ 2 ตัวนี้ดีกว่า ตัวนี้ ตัวนี้ ตัวเล็ก เนื้อแน่นหวานมัน เอร็ดอร่อยจริง ๆ ยังไม่อิ่ม เอามาอีก เอาอีกตัวดีกว่า เอาตัวไหนดี ตัวนี้ ตัวเล็กสุด โอ้โห นี่เนื้อหวานมัน อร่อยจริง เอาอีกดีกว่า ตัวไหนดี ไปไหนดี เอาตัวนี้ดีกว่าตัวใหญ่ ไม่มีใครเห็น ตัวนี้ตัวใหญ่อร่อยหวานหอม ยัง ๆ เหลือตัวสุดท้าย ต้องกินให้หมด ต้องกินให้หมด ตัวสุดท้ายแล้ว ฉันจะกินให้หมดเลย ยัง ๆ เหลือตัวสุดท้าย ถ้าเด็กยังหลับอยู่ใช่ไหม ตัวนี้แหละ อร่อยจริง ๆ อร่อยจริง อิ่มจริง ๆ อิ่มละ อิ่มแล้ว เหลืออยู่และไปดีกว่ายัง ๆ ๆ ๆ ยัง ๆ เด็กนอนหลับอยู่ ขอเยาะเย้ยหน่อยสิ เห็นไหมว่านอนหลับอยู่ ผมไปแล้วครับ ไม่เห็นใช่ไหม ไปดีกว่า เด็กเลี้ยงแกะตื่นขึ้นมา ตกใจ แกะฉันหาย หายไปไหนนี่ มีแต่ซาก มีแต่ขนแกะ มีแต่ซาก แกะฉันหายไปไหน อยู่ตรงนี้ เด็กชายสะอึกสะอื้น อยู่เลยเสียใจมาก เสียใจมาก ๆ มันต้องมีหมาป่ามากินแกะแน่นอนเลย ย่างไรดี ช่วยด้วย ช่วยด้วย ช่วยด้วย ช่วยด้วย อ้าว หนูไม่ต้องมาโกหก ไม่ต้องมาโกหก หลอกไปตั้ง 2 ครั้งแล้ว ไม่เชื่อแล้ว ไม่เชื่อ ไม่เชื่ออีกแล้ว หลอกฉันไม่เชื่อเธอ แล้ว ฉันไม่เชื่อไม่เชื่อแล้ว ผมไม่ได้โกหกผม ไม่ได้โกหก ไม่สนใจจริง ๆ ครับผม ขอร้อง เสียใจมาก ดูสิแกะก็ตายไปหมดแล้ว กรรมจริง ๆ เลย ไปแกล้งเขา ไปหลอกเขา ไปโกหกเขา เสียใจจริง ๆ ไม่น่าเลยต่อไป จะไม่ทำแบบนี้อีกแล้ว เด็กชายร้องไห้คร่ำครวญ ขอบคุณครับ การแสดงก็จบเพียงเท่านี้ค่ะ สวัสดีค่ะ</w:t>
      </w:r>
    </w:p>
    <w:p>
      <w:pPr>
        <w:pStyle w:val="BodyText"/>
      </w:pPr>
      <w:r>
        <w:t xml:space="preserve">(คุณเพลงรบ) ขอบคุณครับ ขอบคุณครับ ขอบคุณน้อง ๆ นะครับ โรงเรียนโสตศึกษาทุ่งมหาเมฆ ระบบมือสำหรับคนพิการทางการสื่อความหมาย ไปแล้ว ขอเสียงปรบมือดัง ๆ ให้กับคุณครูผู้สอนด้วยครับ นะครับ ภาษาภาคภาษาร่างกาย ภาษาทางบวก กับภาษามือ เวลาผมไปปรึกษานะครับ ก็จะมีแบบนี้นะครับ เราก็จะมีการเล่านิทานให้ฟังก่อนนอนด้วยนะ นำทางภาษา และความจำนวนเงินความรักความฝันใช้นะให้กับน้อง ๆ ได้ซึมซับในสิ่งที่ดีในชีวิตน้ำตกนะครับ ไปแล้วจะแสดงชุดต่อไปนะครับ จากสมาคมครองคนพิการทางสติปัญญาแห่งประเทศไทยนะครับ ขอเชิญพบกับชุดการแสดงรำเชิญขวัญ ขอเสียงปรบมือด้วยครับ</w:t>
      </w:r>
    </w:p>
    <w:p>
      <w:pPr>
        <w:pStyle w:val="BodyText"/>
      </w:pPr>
      <w:r>
        <w:t xml:space="preserve">(คุณเพลงรบ) ขอบคุณครับ สวยมาก ๆ เลยนะครับ สวยมาก ๆ เลย ขอบคุณน้องนะครับ ที่เป็นนักแสดงนะครับ รวมถึงแน่นอนนะคะ ว่าผู้ฝึกสอน สมาคมผู้ปกครองคนพิการทางสติปัญญาแห่งประเทศไทย นะครับ ยังไม่หมดแค่นี้นะครับ เราจะเพิ่มความระทึก เรื่อย ๆ ๆ ๆ นะครับ เราชมการรำที่อ่อนช้อยสวยงาม การแสดงต่อมา เป็นการแสดงมายากล เป็นการแสดงสมาคมผู้ปกครองคนพิการทางสติปัญญา แห่งประเทศไทย เช่นกันนะครับ แสดงว่ามายากล ว่าจะถามแล้วชุดก็สวยอีกนะ ถ้าจะออกมาได้ น้องบอกว่าขอเสียงปรบมือดัง ๆ สวัสดีค่ะ ชื่ออะไรคะ // พี่บัวบุนค่ะ วันนี้พี่บัวมากับใครครับ คนนี้เขาเป็นคนดังครับ เขาเป็นคนดัง // ตัวเองวินัยครับ</w:t>
      </w:r>
    </w:p>
    <w:p>
      <w:pPr>
        <w:pStyle w:val="BodyText"/>
      </w:pPr>
      <w:r>
        <w:t xml:space="preserve">(คุณเพลงรบ) กระโดด กระโดด กระโดด เสื้อฮาวาย จ้างมาเท่าไรครับ// 100 บาท // ฃเข้ามาได้จ่าย เพราะว่าน้อง บอกว่าพูดแล้วนะ 100 ต้องจ่ายนะ อยากเจอไหมคะ ถ้าไม่จ่ายเป็นสตางค์อุดหนุนน้ำปลาน้อง สั่งได้นะครับ มาครบไหมล่ะ ร้านก่อนจะช่วยพร้อมแล้ว // ขอเสียงดัง ๆ ด้วยค่ะ</w:t>
      </w:r>
    </w:p>
    <w:p>
      <w:pPr>
        <w:pStyle w:val="BodyText"/>
      </w:pPr>
      <w:r>
        <w:t xml:space="preserve">(คุณเพลงรบ) ขอเสียงปรบมือด้วยครับ สุดยอดจริง ๆ เก็บมือด้วย สุดยอด สุดยอด อายน้อง ๆ เลยนะครับ เดี๋ยวต้องไปเรียนแล้ว เดี๋ยวต้องเรียกน้องว่าอาจารย์แล้วนะครับ การแสดงชุดนี้นะครับ เป็นมายากลนะครับ เต้นหนักไปหน่อย สนุกไปหน่อย หายไปเลยนะครับ ชุดต่อไปนะครับ แน่นอนว่าเต้นไปแล้ว รำไปแล้ว มายากลไปแล้ว เขามีทั้งหมด NGV ชีวิตจะมาในบทเพลงชุดการแสดง อย่างไรมีใครบ้าง เราเป็นหน้าคุ้นตากันไหม บอกได้เลยนะคะ วันนี้เร่งเครื่องสวัสดีปีใหม่ด้วยของเราด้วยนะครับ น้อง ๆ ครับ จากสมาคมผู้ปกครองคนพิการทางสติปัญญา แห่งประเทศไทย พร้อมไหมครับ ฝั่งนั้นพร้อมมาก และผู้ชมเสียงเบาไป ทางเสียงเบานะ พอร์ต น้ำหวาน พี่ไมอามี่ พี่นาย มาแล้ว โอเค มาแล้ว คิดถึงค่ะ คิดถึงค่ะ พี่ไม่เห็นชื่อน้องครับ นักแสดง</w:t>
      </w:r>
    </w:p>
    <w:p>
      <w:pPr>
        <w:pStyle w:val="BodyText"/>
      </w:pPr>
      <w:r>
        <w:t xml:space="preserve">(คุณเพลงรบ) เอาใจไปเก็บในลิ้นชักก่อน เดี๋ยวมาเจอกันอีกรอบ ก็เขากับชุดการแสดง โดยเสียงร้องเพลงนะครับ ตอนนี้เล่นก็มีเรื่องนักร้องอมตะ ชุดการแสดง เพิ่มความสนุกจากเพลงเบา ๆ สบาย ๆ มาแพงแดนซ์กันบ้างร อก่อน รอก่อน โอเค ง ทำอะไรได้เต็มที่ สามารถออกมาโยกย้ายส่ายสะโพกได้เลย ไม่อยากจะคุยนะ ว่าปีที่แล้วนี่ ด้านหน้ามาก ๆ นะครับ โอเค ประวัติขอด้านหน้าเต็ม ได้โดยการขยับได้นะครับ ท่านใดที่อยากได้ แถมวันนี้เป็นวันของท่านแล้วนะครับ อย่างรวดเร็วนะครับ เหมือนกันเซ็นชื่อเลยนะ เวลาเราไปดูคอนเสิร์ตตามต่างจังหวัดนะครับ พร้อมแล้ว หยุดได้ยังคะ ถ้าพร้อมแล้ว มอบเวทีให้กับน้อง ๆ เลย</w:t>
      </w:r>
    </w:p>
    <w:p>
      <w:pPr>
        <w:pStyle w:val="BodyText"/>
      </w:pPr>
      <w:r>
        <w:t xml:space="preserve">[การแสดง Cover dance]</w:t>
      </w:r>
    </w:p>
    <w:p>
      <w:pPr>
        <w:pStyle w:val="BodyText"/>
      </w:pPr>
      <w:r>
        <w:t xml:space="preserve">(คุณเพลงรบ) ขอบคุณครับ ชุดการแสดงน่ารักมาก ๆ นะครับ ขอบคุณครับ ขอบคุณอีกครั้งเพราะ ๆ ขอบคุณครับ เป็นการแสดงนะครับ แดนซ์แดนซ์ของน้อง ๆ นะครับ ขอบคุณมาก ๆ นะครับ ขอบคุณครับ บ๊ายบายค่ะ น้องไมอามี่เคยบอกผมไว้นะครับ อันนี้เป็นอยากให้กับสื่อมวลชนเลยว่าเวลาน้อง ๆ มาแสดงความสามารถทักษะพิเศษต้องเบลอหน้าหนูค่ะ หนูไม่ได้ทำความผิดนะคะ น้องบอกน้องฝากบอกมาเวลาหลาย ๆ ช่องนะครับ ก็อาจจะมองในเรื่องของสิทธิ ก็เลยกลายเป็นว่าเธอหน้า ทุกคนหมดเลยแต่ตอนนี้เป็นการแสดงศักยภาพและอยู่ได้ไหม อยู่เป็นเพื่อนพี่โดเรม่อนได้นะ โอเคครับผม กำลังออกมานะครับ เป็นอีก 1 ชุดการแสดงจากสถาบัน สมเด็จเจ้าพระยานะครับ ชื่อชุดการแสดงชุดการแสดงประกอบเพลง เป็นอะไรไม่รู้ เดี๋ยวเรามาดูกันนะครับ เป็นชมรม Social Club สถาบันจิตเวช ประเวศโรงพยาบาลสมเด็จเจ้าพระยาตอนนี้พร้อมไหมครับ พร้อมแล้วคนนี้เสื้อม่วง เขาสวยทุกปีเลยนะ ใช่ไหม มันก็จะเขินหน่อย เพราะว่าเราสวย เราเถียงไม่ได้จริง ๆ หลักฐานมันฟ้อง พร้อมแล้วเชิญเลยครับ</w:t>
      </w:r>
    </w:p>
    <w:p>
      <w:pPr>
        <w:pStyle w:val="BodyText"/>
      </w:pPr>
      <w:r>
        <w:t xml:space="preserve">[ Cover dance เพลงเอาป่าว]</w:t>
      </w:r>
    </w:p>
    <w:p>
      <w:pPr>
        <w:pStyle w:val="BodyText"/>
      </w:pPr>
      <w:r>
        <w:t xml:space="preserve">(คุณเพลงรบ) ขอบคุณครับ เอาไหม คนหล่อย่างอ้าย โอเค ถ่ายภาพอยู่ ถ่ายภาพอยู่ อย่าขัดจังหวะ ไม่ให้ขัดจังหวะ ขอเสียงปรบมือให้กับชุดการแสดงด้วยนะครับ เป็นชมรม Social Club สถาบันเวชศาสตร์สมเด็จเจ้าพระยานะครับ เรียกว่าเพลงชุดครับ สนุกสนานนะครับ อยากให้บรรยากาศครึกครื้นระดับมีระดับกลางแจ้งไปแล้ว มาอยู่ในโซนอีสานกันบ้าง มาเป็นหมอลำกันบ้างไหมครับ ชุดการแสดงชุดต่อไปนะครับ แน่นอน ว่าเรายังมีการแสดงอย่างต่อเนื่องเป็นการแสดงความสามารถ และภาพของผู้พิการนะครับ สมาคมผู้ปกครองบุคคลออทิสซึมไทยเข้ามาอีก 1 ชุด การแสดงและมีอุปกรณ์สีเหลืองบนเวทีด้วย เราจะมาชมนะคะ ว่าชุดการแสดงต่อไปนี้คือชุดการแสดงอะไร ตารางมีเป็นตาราง 9 ช่อง ตาราง 9 ช่องจะเชื่อมโยงกับการแสดงชุดนี้ได้อย่างไร ว่าเราจะมาออกไปพร้อม ๆ กันนะครับ เอาล่ะครับ ตอนนี้ก่อนที่เราจะชมการแสดงนะครับ เป็นคอส่งต่อให้กับ พี่เต้ยผู้ดูแลชุดการแสดงชุดนี้ เสียงปรบมือให้พี่เต้ยด้วยครับ // สวัสดีครับ</w:t>
      </w:r>
    </w:p>
    <w:p>
      <w:pPr>
        <w:pStyle w:val="BodyText"/>
      </w:pPr>
      <w:r>
        <w:t xml:space="preserve">(คุณเต้ย) สวัสดีครับ พวกเราสมาคมผู้ปกครองออทิซึมไทยนะครับ แนะนำน้อง ๆ มาโชว์การแสดงกิจกรรมตาราง 9 ช่องนะครับ เชิญรับชมการแสดงได้เลยครับ ท่าเริ่มต้นนะครับ ท่าเริ่มต้นจะเป็นเลข 1 กับ 2 นะคะ เป็นการย้ำอยู่กับที่ เพื่อเป็นการวอร์มร่างกายครับ ท่าที่ 2 นะครับ จะเป็นเลข 1 2 3 4 ให้รู้จักเรื่องซ้ายและขวาครับ ท่าที่ 3 นะครับ จะเป็นเลข 1 2 7 และ 8 ครับ ท่าทีี่ 4 นะครับ เป็นเลข 3 4 5 และ 6 เป็นรูปตัว T เล็กคว่ำครับ แล้วท่าที่ 5 สุดท้ายนะครับ เป็นเลข 3 4 5 6 และเป็นการเคลื่อนที่แบบต่าง ๆ การใช้ระบบประสาท ความจำค่อนข้างมากครับ เพราะใช้ตัวเลขจำนวนมาก และสลับขึ้นลงหลายครั้ง ตาราง 9 ช่องนะครับ เป็นกิจกรรมที่เน้นสมาธิ</w:t>
      </w:r>
    </w:p>
    <w:p>
      <w:pPr>
        <w:pStyle w:val="BodyText"/>
      </w:pPr>
      <w:r>
        <w:t xml:space="preserve">(คุณเพลงรบ) ขอบคุณครับ ขอบคุณครับ ขอบคุณพี่เต้ยก่อนนะครับ เพราะต้องขอบคุณไปก่อนนะครับ ที่ดูแลชุดการแสดงขอบคุณน้อง ๆ นักแสดงด้วยจากการแสดงตาราง 9 ช่องนะครับ ขอบคุณด้วยครับ ขอบคุณครับ ขอบคุณครับ และชุดการแสดงต่อไปนะครับ ต่อเนื่องเลยนะครับ ต่อเนื่องเลยนะครับ เต็มชุดการแสดงชมรมเติมฝันเพื่อผู้บกพร่องทางจิตนะครับ การแสดงนี้ แถวบ้านผมอีกแล้วนะครับ ชุดการแสดงนี้พร้อมแล้ว ถ้าพร้อมแล้ว ขอเสียงปรบมือต้อนรับ กับชุดการแสดงชุดต่อไปนะครับ จากชมรมเติมฝัน ผู้ปกครองทางจิตด้วยครับ</w:t>
      </w:r>
    </w:p>
    <w:p>
      <w:pPr>
        <w:pStyle w:val="BodyText"/>
      </w:pPr>
      <w:r>
        <w:t xml:space="preserve">(คุณเพลงรบ) ขอบคุณครับ ขอบคุณนะครับ ชุดการแสดงจากชมรมเติมฝัน เพื่อผู้บกพร่องทางจิตนะครับ ตอนนี้เราได้รับชมการแสดงไปแล้วนะคะ จากผู้พิการหลากหลายประเภทเลยทีเดียวนะครับ เราได้เห็นศักยภาพความสามารถของผู้พิการหลายท่านเลยทีเดียวนะครับ และเสียงปรบมือทุกเสียงปรบมือนั้น เป็นอีกหนึ่งกำลังใจกำลังใจที่ดีให้แก่ทุกคนเลยนะครับ ไม่ใช่นะครับ เรายังมีชุดการแสดงอย่างต่อเนื่องนะครับ แต่ผมจะขออนุญาตพักเวทีสักครู่หนึ่งนะครับ เพื่อให้มีการจัดเตรียมบนเวทีนะครับ แล้วก็เราจะนำทุกท่านเข้าสู่การแสดงจากสถานคุ้มครองและพัฒนา บ้านนนทภูมิจังหวัดนนทบุรีนะครับ ตอนนี้เดี๋ยวจะยกเวทีนี้ให้น้อง ๆ นะครับ ได้เซ็ตอุปกรณ์กันก่อนนะครับ ขอบคุณครับ</w:t>
      </w:r>
    </w:p>
    <w:p>
      <w:pPr>
        <w:pStyle w:val="BodyText"/>
      </w:pPr>
      <w:r>
        <w:t xml:space="preserve">(คุณเพลงรบ) เอาล่ะครับ แล้วตอนนี้บนเวทีนะครับ ก็ได้ Set up เครื่องดนตรีเรียบร้อยแล้วนะครับ เพื่อไม่เป็นการเสียเวลานะครับ เราจะมารับชมการแสดงการขับร้องใช่ไหมครับ จะใช่หรือไม่ เป็นเพลงอะไร เขาบอกว่ามันลุ้นไปพร้อม ๆ กันนะครับ จากการแสดงสถานคุ้มครองและพัฒนาคนพิการ บ้านนนทภูมิ จังหวัดนนทบุรี ขอบคุณครับ ขอบคุณเพลงเพราะ ๆ ดนตรี รับจ๊อบไปหาเรียกว่าหมดเลยนะครับ สถานพูดอีกไหมจากสถานอุณหภูมิพรุ่งนี้ไหมคะ จากไหนคะ บ้านนนทภูมิขอเสียงปรบมือด้วยครับ เดี๋ยวขออนุญาตพักเลยเพื่อที่เราจะได้ยืมตัวมาดูนะ ว่ามีองค์กรใดหน่วยงานใด และบุคคลใดบ้างที่ได้รับรางวัลเชิดชูเกียรติวันไหนปีนี้ครับ วันคนพิการสากลประจำปี 2561 ครับ แล้วเราจะมาพบกันบ่ายโมงตรงนะครับ แล้วก็ขออนุญาตประชาสัมพันธ์ไป ต้องเข้ารับรางวัลในวันนี้ด้วยนะครับ ผู้ที่ต้องเข้ารับรางวัลท่านลงทะเบียนเสร็จแล้ว ตามเวลาที่กำหนดระยะสั้น ก็จะได้ลำดับรหัสแล้วก็อย่างนี้ไปไหนล่ะครับ เพราะว่าหากไปแล้วเราจะดึงออกส่วนท่านใดที่มีรายชื่อบุคลากรไปแล้วนะ ไม่สามารถพูดมารับได้อีกนะครับ ให้ติดต่อขอรับเงินรางวัลจากทีมงานทางด้านขวามือของเวทีหรือของตนเองด้วยนะคะ ครับ ช่วงบ่ายนี้นะครับ ขอพักเบรกไว้ก่อนเดี๋ยวพบกัน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งานวันคนพิการสากล ประจําปี 2566 วันพฤหัสบดี ที่ 30 พฤศจิกายน 2566 (ภาคเช้า) ณ ศูนย์ราชการแจ้งวัฒนะ (อาคาร B)</dc:title>
  <dc:creator/>
  <cp:keywords/>
  <dcterms:created xsi:type="dcterms:W3CDTF">2023-11-30T06:47:06Z</dcterms:created>
  <dcterms:modified xsi:type="dcterms:W3CDTF">2023-11-30T06: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พฤษจิกายน 2566 เวลา 08.00 น.</vt:lpwstr>
  </property>
  <property fmtid="{D5CDD505-2E9C-101B-9397-08002B2CF9AE}" pid="3" name="subtitle">
    <vt:lpwstr/>
  </property>
</Properties>
</file>